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9BEA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5C892C24" w:rsidR="0015523D" w:rsidRDefault="004B7897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Match</w:t>
                            </w:r>
                            <w:r w:rsidR="000D62E1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5C892C24" w:rsidR="0015523D" w:rsidRDefault="004B7897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Match</w:t>
                      </w:r>
                      <w:r w:rsidR="000D62E1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202E543" w:rsidR="000912E6" w:rsidRPr="008E630B" w:rsidRDefault="004B7897" w:rsidP="000912E6">
      <w:pPr>
        <w:pStyle w:val="Heading1"/>
      </w:pPr>
      <w:r>
        <w:lastRenderedPageBreak/>
        <w:t>Match</w:t>
      </w:r>
      <w:r w:rsidR="000D62E1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8B47EC7" w14:textId="77777777" w:rsidR="00A55178" w:rsidRDefault="004B7897" w:rsidP="004A40EE">
      <w:pPr>
        <w:ind w:left="720" w:hanging="720"/>
        <w:rPr>
          <w:b/>
          <w:bCs/>
        </w:rPr>
      </w:pPr>
      <w:r>
        <w:rPr>
          <w:b/>
          <w:bCs/>
        </w:rPr>
        <w:t>Match</w:t>
      </w:r>
      <w:r w:rsidR="000D62E1">
        <w:rPr>
          <w:b/>
          <w:bCs/>
        </w:rPr>
        <w:t xml:space="preserve"> Game</w:t>
      </w:r>
      <w:r w:rsidR="00EF1F3D">
        <w:t xml:space="preserve"> shows how</w:t>
      </w:r>
      <w:r w:rsidR="006001C6">
        <w:t xml:space="preserve"> to </w:t>
      </w:r>
      <w:r w:rsidR="000825D5">
        <w:t xml:space="preserve">create </w:t>
      </w:r>
      <w:r w:rsidR="00B87BB7">
        <w:t xml:space="preserve">a </w:t>
      </w:r>
      <w:r w:rsidR="00D93724" w:rsidRPr="00D93724">
        <w:t>game</w:t>
      </w:r>
      <w:r w:rsidR="00024522">
        <w:t xml:space="preserve"> </w:t>
      </w:r>
      <w:r w:rsidR="004A40EE" w:rsidRPr="004A40EE">
        <w:t>where</w:t>
      </w:r>
      <w:r w:rsidR="00A55178">
        <w:t xml:space="preserve"> you will see a set of </w:t>
      </w:r>
      <w:r w:rsidR="00A55178" w:rsidRPr="00A55178">
        <w:rPr>
          <w:b/>
          <w:bCs/>
        </w:rPr>
        <w:t>Squares</w:t>
      </w:r>
      <w:r w:rsidR="00A55178">
        <w:t xml:space="preserve"> that are </w:t>
      </w:r>
      <w:r w:rsidR="00A55178" w:rsidRPr="00A55178">
        <w:rPr>
          <w:b/>
          <w:bCs/>
        </w:rPr>
        <w:t>Black</w:t>
      </w:r>
      <w:r w:rsidR="00A55178">
        <w:t xml:space="preserve"> and </w:t>
      </w:r>
      <w:r w:rsidR="00A55178" w:rsidRPr="00A55178">
        <w:rPr>
          <w:b/>
          <w:bCs/>
        </w:rPr>
        <w:t>White</w:t>
      </w:r>
      <w:r w:rsidR="00A55178">
        <w:rPr>
          <w:b/>
          <w:bCs/>
        </w:rPr>
        <w:t xml:space="preserve"> </w:t>
      </w:r>
    </w:p>
    <w:p w14:paraId="08100D11" w14:textId="5C9C068F" w:rsidR="00A55178" w:rsidRDefault="00A55178" w:rsidP="004A40EE">
      <w:pPr>
        <w:ind w:left="720" w:hanging="720"/>
      </w:pPr>
      <w:r>
        <w:t xml:space="preserve">then remember where the </w:t>
      </w:r>
      <w:r w:rsidRPr="00A55178">
        <w:rPr>
          <w:b/>
          <w:bCs/>
        </w:rPr>
        <w:t>White</w:t>
      </w:r>
      <w:r>
        <w:t xml:space="preserve"> ones are, then you will see a set of </w:t>
      </w:r>
      <w:proofErr w:type="gramStart"/>
      <w:r w:rsidRPr="00A55178">
        <w:rPr>
          <w:b/>
          <w:bCs/>
        </w:rPr>
        <w:t>Grey</w:t>
      </w:r>
      <w:proofErr w:type="gramEnd"/>
      <w:r>
        <w:t xml:space="preserve"> ones before seeing a set of </w:t>
      </w:r>
      <w:r w:rsidRPr="00A55178">
        <w:rPr>
          <w:b/>
          <w:bCs/>
        </w:rPr>
        <w:t>Black</w:t>
      </w:r>
      <w:r>
        <w:t xml:space="preserve"> </w:t>
      </w:r>
    </w:p>
    <w:p w14:paraId="7F825FB5" w14:textId="77777777" w:rsidR="003C4269" w:rsidRDefault="00A55178" w:rsidP="004A40EE">
      <w:pPr>
        <w:ind w:left="720" w:hanging="720"/>
        <w:rPr>
          <w:b/>
          <w:bCs/>
        </w:rPr>
      </w:pPr>
      <w:r>
        <w:t xml:space="preserve">ones and then just need to simply </w:t>
      </w:r>
      <w:r w:rsidRPr="00A55178">
        <w:rPr>
          <w:b/>
          <w:bCs/>
        </w:rPr>
        <w:t>Match</w:t>
      </w:r>
      <w:r>
        <w:t xml:space="preserve"> the correct ones to </w:t>
      </w:r>
      <w:r w:rsidRPr="00A55178">
        <w:rPr>
          <w:b/>
          <w:bCs/>
        </w:rPr>
        <w:t>White</w:t>
      </w:r>
      <w:r>
        <w:t xml:space="preserve"> </w:t>
      </w:r>
      <w:r w:rsidR="003C4269">
        <w:t>to proceed</w:t>
      </w:r>
      <w:r>
        <w:t xml:space="preserve"> </w:t>
      </w:r>
      <w:r w:rsidR="00024522">
        <w:t>using</w:t>
      </w:r>
      <w:r w:rsidR="00940F92">
        <w:t xml:space="preserve"> </w:t>
      </w:r>
      <w:r w:rsidR="00024522">
        <w:t>a</w:t>
      </w:r>
      <w:r w:rsidR="006001C6">
        <w:t xml:space="preserve"> </w:t>
      </w:r>
      <w:r w:rsidR="000D62E1">
        <w:t>t</w:t>
      </w:r>
      <w:r w:rsidR="00B87BB7">
        <w:t>oolkit</w:t>
      </w:r>
      <w:r w:rsidR="000D62E1">
        <w:t xml:space="preserve"> </w:t>
      </w:r>
      <w:r w:rsidR="00B87BB7">
        <w:t>from</w:t>
      </w:r>
      <w:r w:rsidR="003C4269">
        <w:t xml:space="preserve"> </w:t>
      </w:r>
      <w:proofErr w:type="gramStart"/>
      <w:r w:rsidR="00B87BB7" w:rsidRPr="00B87BB7">
        <w:rPr>
          <w:b/>
          <w:bCs/>
        </w:rPr>
        <w:t>N</w:t>
      </w:r>
      <w:r w:rsidR="00B87BB7">
        <w:rPr>
          <w:b/>
          <w:bCs/>
        </w:rPr>
        <w:t>uGet</w:t>
      </w:r>
      <w:proofErr w:type="gramEnd"/>
      <w:r w:rsidR="00B87BB7">
        <w:rPr>
          <w:b/>
          <w:bCs/>
        </w:rPr>
        <w:t xml:space="preserve"> </w:t>
      </w:r>
    </w:p>
    <w:p w14:paraId="12B1626D" w14:textId="23D362CF" w:rsidR="00B87BB7" w:rsidRPr="00AE0F7E" w:rsidRDefault="00B87BB7" w:rsidP="004A40EE">
      <w:pPr>
        <w:ind w:left="720" w:hanging="720"/>
      </w:pPr>
      <w:r>
        <w:rPr>
          <w:rFonts w:cs="Segoe UI"/>
        </w:rPr>
        <w:t>using</w:t>
      </w:r>
      <w:r w:rsidR="0015523D">
        <w:rPr>
          <w:rFonts w:cs="Segoe UI"/>
        </w:rPr>
        <w:t xml:space="preserve"> </w:t>
      </w:r>
      <w:r>
        <w:rPr>
          <w:rFonts w:cs="Segoe UI"/>
        </w:rPr>
        <w:t>the</w:t>
      </w:r>
      <w:r w:rsidR="00A55178">
        <w:rPr>
          <w:rFonts w:cs="Segoe UI"/>
        </w:rPr>
        <w:t xml:space="preserve"> </w:t>
      </w:r>
      <w:r>
        <w:rPr>
          <w:b/>
          <w:bCs/>
        </w:rPr>
        <w:t>Windows App SDK</w:t>
      </w:r>
      <w:r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</w:t>
            </w:r>
            <w:proofErr w:type="spellStart"/>
            <w:r>
              <w:rPr>
                <w:b/>
                <w:bCs/>
              </w:rPr>
              <w:t>WinUI</w:t>
            </w:r>
            <w:proofErr w:type="spellEnd"/>
            <w:r>
              <w:rPr>
                <w:b/>
                <w:bCs/>
              </w:rPr>
              <w:t xml:space="preserve">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50D0D4FB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4334F9" w:rsidRPr="004334F9">
              <w:rPr>
                <w:i/>
                <w:iCs/>
              </w:rPr>
              <w:t>Match</w:t>
            </w:r>
            <w:r w:rsidR="002D1D0E">
              <w:rPr>
                <w:i/>
                <w:iCs/>
              </w:rPr>
              <w:t>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064A4EEE" w14:textId="38946CC2" w:rsidR="00295552" w:rsidRPr="00AE1DD0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2D1D0E">
        <w:t xml:space="preserve">, then you can close the </w:t>
      </w:r>
      <w:r w:rsidR="002D1D0E">
        <w:rPr>
          <w:b/>
          <w:bCs/>
        </w:rPr>
        <w:t>tab</w:t>
      </w:r>
      <w:r w:rsidR="002D1D0E">
        <w:t xml:space="preserve"> for </w:t>
      </w:r>
      <w:proofErr w:type="spellStart"/>
      <w:r w:rsidR="002D1D0E">
        <w:rPr>
          <w:b/>
          <w:bCs/>
        </w:rPr>
        <w:t>Nuget</w:t>
      </w:r>
      <w:proofErr w:type="spellEnd"/>
      <w:r w:rsidR="002D1D0E">
        <w:rPr>
          <w:b/>
          <w:bCs/>
        </w:rPr>
        <w:t xml:space="preserve">: </w:t>
      </w:r>
      <w:proofErr w:type="spellStart"/>
      <w:r w:rsidR="004334F9">
        <w:rPr>
          <w:b/>
          <w:bCs/>
        </w:rPr>
        <w:t>Match</w:t>
      </w:r>
      <w:r w:rsidR="002D1D0E">
        <w:rPr>
          <w:b/>
          <w:bCs/>
        </w:rPr>
        <w:t>Game</w:t>
      </w:r>
      <w:proofErr w:type="spellEnd"/>
      <w:r w:rsidR="002D1D0E">
        <w:t xml:space="preserve"> by selecting the </w:t>
      </w:r>
      <w:r w:rsidR="002D1D0E">
        <w:rPr>
          <w:b/>
          <w:bCs/>
        </w:rPr>
        <w:t>x</w:t>
      </w:r>
      <w:r w:rsidR="002D1D0E">
        <w:t xml:space="preserve"> next to it. </w:t>
      </w:r>
      <w:r>
        <w:t xml:space="preserve"> </w:t>
      </w:r>
    </w:p>
    <w:p w14:paraId="6BC2C17F" w14:textId="77777777" w:rsidR="00295552" w:rsidRPr="00162C03" w:rsidRDefault="00295552" w:rsidP="00295552">
      <w:pPr>
        <w:rPr>
          <w:b/>
          <w:bCs/>
        </w:rPr>
      </w:pPr>
    </w:p>
    <w:p w14:paraId="29861874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864E299" w14:textId="77777777" w:rsidR="00295552" w:rsidRDefault="00295552" w:rsidP="00295552"/>
    <w:p w14:paraId="3BBFC3E0" w14:textId="627AFFFE" w:rsidR="00295552" w:rsidRDefault="00295552" w:rsidP="00295552">
      <w:pPr>
        <w:pStyle w:val="Heading2"/>
      </w:pPr>
      <w:r>
        <w:t xml:space="preserve">Step </w:t>
      </w:r>
      <w:r w:rsidR="002D1D0E">
        <w:t>4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32D49C17" w14:textId="77777777" w:rsidR="002D1D0E" w:rsidRDefault="002D1D0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4F4C07D0" w:rsidR="00CD770F" w:rsidRDefault="00CD770F" w:rsidP="00CD770F">
      <w:pPr>
        <w:pStyle w:val="Heading2"/>
      </w:pPr>
      <w:r>
        <w:lastRenderedPageBreak/>
        <w:t xml:space="preserve">Step </w:t>
      </w:r>
      <w:r w:rsidR="002D1D0E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20A91FE4">
            <wp:extent cx="4746778" cy="329399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8" cy="329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185AE15B" w:rsidR="009A361C" w:rsidRDefault="009A361C" w:rsidP="009A361C">
      <w:pPr>
        <w:pStyle w:val="Heading2"/>
      </w:pPr>
      <w:r>
        <w:lastRenderedPageBreak/>
        <w:t xml:space="preserve">Step </w:t>
      </w:r>
      <w:r w:rsidR="002D1D0E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75C219D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Binding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482739A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B99C68B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562960B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222EBC6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0BC0B95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9152853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BB8BFCA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9A24E5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2A56FD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ObjectModel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FC1A44A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2C88279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Windows.Input</w:t>
                            </w:r>
                            <w:proofErr w:type="spellEnd"/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14242C2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07EE69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Game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951F535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838BB88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</w:p>
                          <w:p w14:paraId="637F42F8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43919E2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ait,</w:t>
                            </w:r>
                          </w:p>
                          <w:p w14:paraId="3DA2BB42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Off,</w:t>
                            </w:r>
                          </w:p>
                          <w:p w14:paraId="26F6A9B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On</w:t>
                            </w:r>
                          </w:p>
                          <w:p w14:paraId="5FDAC4E6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6C09474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0C0B5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2B91AF"/>
                              </w:rPr>
                              <w:t>Match</w:t>
                            </w:r>
                          </w:p>
                          <w:p w14:paraId="3A1CFE33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550B755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emorise,</w:t>
                            </w:r>
                          </w:p>
                          <w:p w14:paraId="0495F254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aiting,</w:t>
                            </w:r>
                          </w:p>
                          <w:p w14:paraId="077E27B5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Remember,</w:t>
                            </w:r>
                          </w:p>
                          <w:p w14:paraId="0DC5FE28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mplete</w:t>
                            </w:r>
                          </w:p>
                          <w:p w14:paraId="7FB40F3B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9B94E4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4FDFA8D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 Class</w:t>
                            </w:r>
                          </w:p>
                          <w:p w14:paraId="6E81C27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0F62B9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>StateToBrushConverter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</w:t>
                            </w:r>
                          </w:p>
                          <w:p w14:paraId="004B0BE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A157032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037E0AA0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6A44E4" w14:textId="2EDC4135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Library Constants, Variables </w:t>
                            </w:r>
                            <w:r w:rsidR="00B86DA3">
                              <w:rPr>
                                <w:rFonts w:ascii="Consolas" w:hAnsi="Consolas" w:cs="Cascadia Mono"/>
                                <w:color w:val="008000"/>
                              </w:rPr>
                              <w:t>and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hoose Method</w:t>
                            </w:r>
                          </w:p>
                          <w:p w14:paraId="28E18B1D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FA2986C" w14:textId="5B6496F5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Set, Change</w:t>
                            </w:r>
                            <w:r w:rsidR="00F35579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Update</w:t>
                            </w:r>
                            <w:r w:rsidR="00F3557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Pattern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4BBE4C9D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8DF3BB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Tick Method</w:t>
                            </w:r>
                          </w:p>
                          <w:p w14:paraId="06CC3ED4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930216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Play, Layout &amp; New Method</w:t>
                            </w:r>
                          </w:p>
                          <w:p w14:paraId="76C3F33C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656D0D0D" w:rsidR="00601C5A" w:rsidRPr="00C931A8" w:rsidRDefault="00C931A8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75C219D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Comentsys.Toolkit.Binding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482739A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B99C68B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562960B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222EBC6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0BC0B95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9152853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BB8BFCA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9A24E5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2A56FD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ystem.Collections.ObjectModel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FC1A44A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2C88279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ystem.Windows.Input</w:t>
                      </w:r>
                      <w:proofErr w:type="spellEnd"/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14242C2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07EE69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MatchGame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951F535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838BB88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931A8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</w:p>
                    <w:p w14:paraId="637F42F8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43919E2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Wait,</w:t>
                      </w:r>
                    </w:p>
                    <w:p w14:paraId="3DA2BB42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Off,</w:t>
                      </w:r>
                    </w:p>
                    <w:p w14:paraId="26F6A9B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On</w:t>
                      </w:r>
                    </w:p>
                    <w:p w14:paraId="5FDAC4E6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6C09474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0C0B5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931A8">
                        <w:rPr>
                          <w:rFonts w:ascii="Consolas" w:hAnsi="Consolas" w:cs="Cascadia Mono"/>
                          <w:color w:val="2B91AF"/>
                        </w:rPr>
                        <w:t>Match</w:t>
                      </w:r>
                    </w:p>
                    <w:p w14:paraId="3A1CFE33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550B755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Memorise,</w:t>
                      </w:r>
                    </w:p>
                    <w:p w14:paraId="0495F254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Waiting,</w:t>
                      </w:r>
                    </w:p>
                    <w:p w14:paraId="077E27B5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Remember,</w:t>
                      </w:r>
                    </w:p>
                    <w:p w14:paraId="0DC5FE28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Complete</w:t>
                      </w:r>
                    </w:p>
                    <w:p w14:paraId="7FB40F3B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9B94E4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4FDFA8D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>// Item Class</w:t>
                      </w:r>
                    </w:p>
                    <w:p w14:paraId="6E81C27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0F62B9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>StateToBrushConverter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004B0BE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A157032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931A8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037E0AA0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6A44E4" w14:textId="2EDC4135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 xml:space="preserve">// Library Constants, Variables </w:t>
                      </w:r>
                      <w:r w:rsidR="00B86DA3">
                        <w:rPr>
                          <w:rFonts w:ascii="Consolas" w:hAnsi="Consolas" w:cs="Cascadia Mono"/>
                          <w:color w:val="008000"/>
                        </w:rPr>
                        <w:t>and</w:t>
                      </w: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 xml:space="preserve"> Choose Method</w:t>
                      </w:r>
                    </w:p>
                    <w:p w14:paraId="28E18B1D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FA2986C" w14:textId="5B6496F5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>// Library Set, Change</w:t>
                      </w:r>
                      <w:r w:rsidR="00F35579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 xml:space="preserve"> Update</w:t>
                      </w:r>
                      <w:r w:rsidR="00F35579">
                        <w:rPr>
                          <w:rFonts w:ascii="Consolas" w:hAnsi="Consolas" w:cs="Cascadia Mono"/>
                          <w:color w:val="008000"/>
                        </w:rPr>
                        <w:t xml:space="preserve"> &amp; Pattern</w:t>
                      </w: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4BBE4C9D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8DF3BB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>// Library Tick Method</w:t>
                      </w:r>
                    </w:p>
                    <w:p w14:paraId="06CC3ED4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930216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8000"/>
                        </w:rPr>
                        <w:t>// Library Play, Layout &amp; New Method</w:t>
                      </w:r>
                    </w:p>
                    <w:p w14:paraId="76C3F33C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656D0D0D" w:rsidR="00601C5A" w:rsidRPr="00C931A8" w:rsidRDefault="00C931A8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79FE8E14" w14:textId="34D6F66A" w:rsidR="0069025F" w:rsidRDefault="00663239" w:rsidP="0069025F"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712502">
        <w:rPr>
          <w:rFonts w:cs="Segoe UI"/>
          <w:color w:val="000000"/>
        </w:rPr>
        <w:t xml:space="preserve"> </w:t>
      </w:r>
      <w:r w:rsidR="0069025F">
        <w:rPr>
          <w:rFonts w:cs="Segoe UI"/>
          <w:color w:val="000000"/>
        </w:rPr>
        <w:t>along with</w:t>
      </w:r>
      <w:r w:rsidR="0069025F" w:rsidRPr="009806A0">
        <w:t xml:space="preserve"> </w:t>
      </w:r>
      <w:r w:rsidR="0069025F">
        <w:t xml:space="preserve">a </w:t>
      </w:r>
      <w:r w:rsidR="0069025F" w:rsidRPr="005F5D7A">
        <w:rPr>
          <w:rFonts w:ascii="Consolas" w:hAnsi="Consolas"/>
          <w:b/>
          <w:bCs/>
        </w:rPr>
        <w:t>namespace</w:t>
      </w:r>
      <w:r w:rsidR="0069025F">
        <w:rPr>
          <w:rFonts w:cs="Segoe UI"/>
        </w:rPr>
        <w:t xml:space="preserve"> which</w:t>
      </w:r>
      <w:r w:rsidR="0069025F">
        <w:t xml:space="preserve"> allows many classes to be defined together, usually a </w:t>
      </w:r>
      <w:r w:rsidR="0069025F" w:rsidRPr="005F5D7A">
        <w:rPr>
          <w:rFonts w:ascii="Consolas" w:hAnsi="Consolas"/>
          <w:b/>
          <w:bCs/>
        </w:rPr>
        <w:t>class</w:t>
      </w:r>
      <w:r w:rsidR="0069025F">
        <w:t xml:space="preserve"> is defined per file but to make things easier each will be defined in </w:t>
      </w:r>
      <w:proofErr w:type="spellStart"/>
      <w:r w:rsidR="0069025F">
        <w:rPr>
          <w:i/>
          <w:iCs/>
        </w:rPr>
        <w:t>Library.cs</w:t>
      </w:r>
      <w:proofErr w:type="spellEnd"/>
      <w:r w:rsidR="0069025F">
        <w:t xml:space="preserve"> instead.</w:t>
      </w:r>
    </w:p>
    <w:p w14:paraId="22EF7DED" w14:textId="359D7D91" w:rsidR="00D4390D" w:rsidRPr="002D1D0E" w:rsidRDefault="00D4390D" w:rsidP="00FC51E5">
      <w:pPr>
        <w:jc w:val="both"/>
        <w:rPr>
          <w:rFonts w:cs="Segoe UI"/>
          <w:color w:val="000000"/>
        </w:rPr>
      </w:pP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CE2A9C9" w14:textId="6E758C64" w:rsidR="00473783" w:rsidRDefault="00473783" w:rsidP="00473783">
      <w:pPr>
        <w:pStyle w:val="Heading2"/>
      </w:pPr>
      <w:r>
        <w:lastRenderedPageBreak/>
        <w:t>Step 7</w:t>
      </w:r>
    </w:p>
    <w:p w14:paraId="5E985CBC" w14:textId="77777777" w:rsidR="00473783" w:rsidRDefault="00473783" w:rsidP="00473783">
      <w:pPr>
        <w:rPr>
          <w:rFonts w:cs="Segoe UI"/>
          <w:color w:val="000000"/>
        </w:rPr>
      </w:pPr>
    </w:p>
    <w:p w14:paraId="162A7489" w14:textId="32730493" w:rsidR="00473783" w:rsidRDefault="00473783" w:rsidP="00473783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proofErr w:type="spellStart"/>
      <w:r w:rsidR="00C931A8">
        <w:rPr>
          <w:rFonts w:ascii="Consolas" w:hAnsi="Consolas" w:cs="Segoe UI"/>
          <w:b/>
          <w:bCs/>
        </w:rPr>
        <w:t>Match</w:t>
      </w:r>
      <w:r>
        <w:rPr>
          <w:rFonts w:ascii="Consolas" w:hAnsi="Consolas" w:cs="Segoe UI"/>
          <w:b/>
          <w:bCs/>
        </w:rPr>
        <w:t>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C931A8">
        <w:rPr>
          <w:rFonts w:ascii="Consolas" w:hAnsi="Consolas" w:cs="Segoe UI"/>
          <w:b/>
          <w:bCs/>
        </w:rPr>
        <w:t>Item</w:t>
      </w:r>
      <w:r w:rsidRPr="00F320A1">
        <w:rPr>
          <w:rFonts w:ascii="Consolas" w:hAnsi="Consolas" w:cs="Segoe UI"/>
          <w:b/>
          <w:bCs/>
        </w:rPr>
        <w:t xml:space="preserve"> Class</w:t>
      </w:r>
      <w:r>
        <w:rPr>
          <w:rFonts w:cs="Segoe UI"/>
        </w:rPr>
        <w:t xml:space="preserve"> by typing the following:</w:t>
      </w:r>
    </w:p>
    <w:p w14:paraId="75C5763F" w14:textId="77777777" w:rsidR="00473783" w:rsidRPr="00F40BF1" w:rsidRDefault="00473783" w:rsidP="00473783">
      <w:pPr>
        <w:rPr>
          <w:rFonts w:cs="Segoe UI"/>
        </w:rPr>
      </w:pPr>
    </w:p>
    <w:p w14:paraId="33563DDB" w14:textId="77777777" w:rsidR="00473783" w:rsidRDefault="00473783" w:rsidP="0047378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E55DF3" wp14:editId="00521A4F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9C2AF3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Base</w:t>
                            </w:r>
                            <w:proofErr w:type="spellEnd"/>
                          </w:p>
                          <w:p w14:paraId="40289241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F7FA99E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_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;</w:t>
                            </w:r>
                            <w:proofErr w:type="gramEnd"/>
                          </w:p>
                          <w:p w14:paraId="0F9B02B8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;</w:t>
                            </w:r>
                            <w:proofErr w:type="gramEnd"/>
                          </w:p>
                          <w:p w14:paraId="48C40B1C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tion&lt;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_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;</w:t>
                            </w:r>
                            <w:proofErr w:type="gramEnd"/>
                          </w:p>
                          <w:p w14:paraId="23EB08D7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BEE784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State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, Action&lt;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action) =&gt;</w:t>
                            </w:r>
                          </w:p>
                          <w:p w14:paraId="58C46A66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_index, State, _action) = (index, state, action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232B4C8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4E1B72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ICommand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mand =&gt;</w:t>
                            </w:r>
                          </w:p>
                          <w:p w14:paraId="457FC67F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Handler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((param) =&gt; _action(_index)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1EEDE10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C9E32E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</w:t>
                            </w:r>
                          </w:p>
                          <w:p w14:paraId="031D2D9D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16B819B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;</w:t>
                            </w:r>
                            <w:proofErr w:type="gramEnd"/>
                          </w:p>
                          <w:p w14:paraId="6457D92C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ndex, value);</w:t>
                            </w:r>
                          </w:p>
                          <w:p w14:paraId="193350DE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0B20CFE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A95CE4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</w:t>
                            </w:r>
                            <w:proofErr w:type="spell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</w:t>
                            </w:r>
                            <w:proofErr w:type="spellEnd"/>
                          </w:p>
                          <w:p w14:paraId="615D70E4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8C0C167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;</w:t>
                            </w:r>
                            <w:proofErr w:type="gramEnd"/>
                          </w:p>
                          <w:p w14:paraId="75C87FCE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931A8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ate, value);</w:t>
                            </w:r>
                          </w:p>
                          <w:p w14:paraId="27DBF78D" w14:textId="77777777" w:rsidR="00C931A8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D6DD2CA" w14:textId="3CB49D7C" w:rsidR="00473783" w:rsidRPr="00C931A8" w:rsidRDefault="00C931A8" w:rsidP="00C931A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31A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E55DF3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69C2AF3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ObservableBase</w:t>
                      </w:r>
                      <w:proofErr w:type="spellEnd"/>
                    </w:p>
                    <w:p w14:paraId="40289241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F7FA99E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State _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0F9B02B8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index;</w:t>
                      </w:r>
                      <w:proofErr w:type="gramEnd"/>
                    </w:p>
                    <w:p w14:paraId="48C40B1C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Action&lt;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&gt; _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action;</w:t>
                      </w:r>
                      <w:proofErr w:type="gramEnd"/>
                    </w:p>
                    <w:p w14:paraId="23EB08D7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BEE784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index, State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, Action&lt;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&gt; action) =&gt;</w:t>
                      </w:r>
                    </w:p>
                    <w:p w14:paraId="58C46A66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    (_index, State, _action) = (index, state, action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232B4C8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4E1B72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ICommand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Command =&gt;</w:t>
                      </w:r>
                    </w:p>
                    <w:p w14:paraId="457FC67F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ActionCommandHandler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((param) =&gt; _action(_index)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1EEDE10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C9E32E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Index</w:t>
                      </w:r>
                    </w:p>
                    <w:p w14:paraId="031D2D9D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16B819B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index;</w:t>
                      </w:r>
                      <w:proofErr w:type="gramEnd"/>
                    </w:p>
                    <w:p w14:paraId="6457D92C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_index, value);</w:t>
                      </w:r>
                    </w:p>
                    <w:p w14:paraId="193350DE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0B20CFE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A95CE4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State </w:t>
                      </w:r>
                      <w:proofErr w:type="spell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</w:p>
                    <w:p w14:paraId="615D70E4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8C0C167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75C87FCE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931A8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_state, value);</w:t>
                      </w:r>
                    </w:p>
                    <w:p w14:paraId="27DBF78D" w14:textId="77777777" w:rsidR="00C931A8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D6DD2CA" w14:textId="3CB49D7C" w:rsidR="00473783" w:rsidRPr="00C931A8" w:rsidRDefault="00C931A8" w:rsidP="00C931A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31A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1E9921" w14:textId="77777777" w:rsidR="00473783" w:rsidRDefault="00473783" w:rsidP="00473783"/>
    <w:p w14:paraId="03C218CE" w14:textId="795EC033" w:rsidR="004F4F5C" w:rsidRDefault="005363C6" w:rsidP="00473783">
      <w:pPr>
        <w:rPr>
          <w:rFonts w:cs="Segoe UI"/>
        </w:rPr>
      </w:pPr>
      <w:r>
        <w:rPr>
          <w:rFonts w:ascii="Consolas" w:hAnsi="Consolas"/>
          <w:b/>
          <w:bCs/>
        </w:rPr>
        <w:t>Item</w:t>
      </w:r>
      <w:r w:rsidR="00473783">
        <w:rPr>
          <w:rFonts w:cs="Segoe UI"/>
        </w:rPr>
        <w:t xml:space="preserve"> uses the </w:t>
      </w:r>
      <w:r w:rsidR="00473783" w:rsidRPr="00473783">
        <w:rPr>
          <w:rFonts w:ascii="Consolas" w:hAnsi="Consolas" w:cs="Segoe UI"/>
          <w:b/>
          <w:bCs/>
        </w:rPr>
        <w:t>class</w:t>
      </w:r>
      <w:r w:rsidR="00473783">
        <w:rPr>
          <w:rFonts w:cs="Segoe UI"/>
        </w:rPr>
        <w:t xml:space="preserve"> from the toolkit of</w:t>
      </w:r>
      <w:r w:rsidR="00473783" w:rsidRPr="00473783">
        <w:t xml:space="preserve"> </w:t>
      </w:r>
      <w:proofErr w:type="spellStart"/>
      <w:r w:rsidR="00473783" w:rsidRPr="00473783">
        <w:rPr>
          <w:rFonts w:ascii="Consolas" w:hAnsi="Consolas" w:cs="Segoe UI"/>
          <w:b/>
          <w:bCs/>
        </w:rPr>
        <w:t>ObservableBase</w:t>
      </w:r>
      <w:proofErr w:type="spellEnd"/>
      <w:r w:rsidR="00473783" w:rsidRPr="00473783">
        <w:rPr>
          <w:rFonts w:cs="Segoe UI"/>
        </w:rPr>
        <w:t xml:space="preserve"> </w:t>
      </w:r>
      <w:r w:rsidR="00473783">
        <w:rPr>
          <w:rFonts w:cs="Segoe UI"/>
        </w:rPr>
        <w:t xml:space="preserve">which will be used for </w:t>
      </w:r>
      <w:r w:rsidR="00473783">
        <w:rPr>
          <w:rFonts w:cs="Segoe UI"/>
          <w:b/>
          <w:bCs/>
        </w:rPr>
        <w:t>Data Binding</w:t>
      </w:r>
      <w:r w:rsidR="00473783">
        <w:rPr>
          <w:rFonts w:cs="Segoe UI"/>
        </w:rPr>
        <w:t xml:space="preserve"> the </w:t>
      </w:r>
      <w:r w:rsidR="00473783">
        <w:rPr>
          <w:rFonts w:cs="Segoe UI"/>
          <w:b/>
          <w:bCs/>
        </w:rPr>
        <w:t>Properties</w:t>
      </w:r>
      <w:r w:rsidR="00473783">
        <w:rPr>
          <w:rFonts w:cs="Segoe UI"/>
        </w:rPr>
        <w:t xml:space="preserve"> which include the </w:t>
      </w:r>
      <w:r w:rsidR="00473783" w:rsidRPr="00473783">
        <w:rPr>
          <w:rFonts w:ascii="Consolas" w:hAnsi="Consolas" w:cs="Segoe UI"/>
          <w:b/>
          <w:bCs/>
        </w:rPr>
        <w:t>State</w:t>
      </w:r>
      <w:r w:rsidR="00473783" w:rsidRPr="00473783">
        <w:rPr>
          <w:rFonts w:cs="Segoe UI"/>
        </w:rPr>
        <w:t xml:space="preserve"> and </w:t>
      </w:r>
      <w:r w:rsidR="00C931A8">
        <w:rPr>
          <w:rFonts w:ascii="Consolas" w:hAnsi="Consolas"/>
          <w:b/>
          <w:bCs/>
        </w:rPr>
        <w:t>Index</w:t>
      </w:r>
      <w:r w:rsidR="00473783">
        <w:rPr>
          <w:rFonts w:cs="Segoe UI"/>
        </w:rPr>
        <w:t xml:space="preserve"> along with the </w:t>
      </w:r>
      <w:r w:rsidR="00473783" w:rsidRPr="00473783">
        <w:rPr>
          <w:rFonts w:ascii="Consolas" w:hAnsi="Consolas" w:cs="Segoe UI"/>
          <w:b/>
          <w:bCs/>
        </w:rPr>
        <w:t>Command</w:t>
      </w:r>
      <w:r w:rsidR="00473783">
        <w:rPr>
          <w:rFonts w:cs="Segoe UI"/>
        </w:rPr>
        <w:t xml:space="preserve"> which will be used to allow interaction with the element using </w:t>
      </w:r>
      <w:r w:rsidR="00473783">
        <w:rPr>
          <w:rFonts w:cs="Segoe UI"/>
          <w:b/>
          <w:bCs/>
        </w:rPr>
        <w:t>Commanding</w:t>
      </w:r>
      <w:r w:rsidR="00473783" w:rsidRPr="00473783">
        <w:rPr>
          <w:rFonts w:cs="Segoe UI"/>
        </w:rPr>
        <w:t>.</w:t>
      </w:r>
    </w:p>
    <w:p w14:paraId="1925CBB1" w14:textId="77777777" w:rsidR="004F4F5C" w:rsidRDefault="004F4F5C">
      <w:pPr>
        <w:rPr>
          <w:rFonts w:cs="Segoe UI"/>
        </w:rPr>
      </w:pPr>
      <w:r>
        <w:rPr>
          <w:rFonts w:cs="Segoe UI"/>
        </w:rPr>
        <w:br w:type="page"/>
      </w:r>
    </w:p>
    <w:p w14:paraId="0D52557F" w14:textId="2F1BAA22" w:rsidR="004F4F5C" w:rsidRDefault="004F4F5C" w:rsidP="004F4F5C">
      <w:pPr>
        <w:pStyle w:val="Heading2"/>
      </w:pPr>
      <w:r>
        <w:lastRenderedPageBreak/>
        <w:t>Step 8</w:t>
      </w:r>
    </w:p>
    <w:p w14:paraId="2AA68E3A" w14:textId="77777777" w:rsidR="004F4F5C" w:rsidRDefault="004F4F5C" w:rsidP="004F4F5C">
      <w:pPr>
        <w:rPr>
          <w:rFonts w:cs="Segoe UI"/>
          <w:color w:val="000000"/>
        </w:rPr>
      </w:pPr>
    </w:p>
    <w:p w14:paraId="52AB1D89" w14:textId="675BE654" w:rsidR="004F4F5C" w:rsidRDefault="004F4F5C" w:rsidP="004F4F5C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proofErr w:type="spellStart"/>
      <w:r w:rsidR="004939C9">
        <w:rPr>
          <w:rFonts w:ascii="Consolas" w:hAnsi="Consolas" w:cs="Segoe UI"/>
          <w:b/>
          <w:bCs/>
        </w:rPr>
        <w:t>Match</w:t>
      </w:r>
      <w:r>
        <w:rPr>
          <w:rFonts w:ascii="Consolas" w:hAnsi="Consolas" w:cs="Segoe UI"/>
          <w:b/>
          <w:bCs/>
        </w:rPr>
        <w:t>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Pr="004F4F5C">
        <w:rPr>
          <w:rFonts w:ascii="Consolas" w:hAnsi="Consolas" w:cs="Segoe UI"/>
          <w:b/>
          <w:bCs/>
        </w:rPr>
        <w:t>StateToBrushConverter</w:t>
      </w:r>
      <w:proofErr w:type="spellEnd"/>
      <w:r>
        <w:rPr>
          <w:rFonts w:ascii="Consolas" w:hAnsi="Consolas" w:cs="Segoe UI"/>
          <w:b/>
          <w:bCs/>
        </w:rPr>
        <w:t xml:space="preserve"> </w:t>
      </w:r>
      <w:r w:rsidRPr="00F320A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by typing the following:</w:t>
      </w:r>
    </w:p>
    <w:p w14:paraId="09990224" w14:textId="77777777" w:rsidR="004F4F5C" w:rsidRPr="00F40BF1" w:rsidRDefault="004F4F5C" w:rsidP="004F4F5C">
      <w:pPr>
        <w:rPr>
          <w:rFonts w:cs="Segoe UI"/>
        </w:rPr>
      </w:pPr>
    </w:p>
    <w:p w14:paraId="4DF3CBBC" w14:textId="77777777" w:rsidR="004F4F5C" w:rsidRDefault="004F4F5C" w:rsidP="004F4F5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F58C5EC" wp14:editId="6BADC80C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B24187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939C9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ToBrushConverter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IValueConverter</w:t>
                            </w:r>
                            <w:proofErr w:type="spellEnd"/>
                          </w:p>
                          <w:p w14:paraId="0388BCE7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C389C4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(</w:t>
                            </w:r>
                            <w:proofErr w:type="gramEnd"/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B88DF3E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</w:t>
                            </w:r>
                          </w:p>
                          <w:p w14:paraId="4CE952D2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E1B2186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state)</w:t>
                            </w:r>
                          </w:p>
                          <w:p w14:paraId="61E1E659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24EC7EA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13581ED9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36A41F35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On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14E0CD2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Off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A4EA297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ay</w:t>
                            </w:r>
                            <w:proofErr w:type="spellEnd"/>
                          </w:p>
                          <w:p w14:paraId="75C04D93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);</w:t>
                            </w:r>
                          </w:p>
                          <w:p w14:paraId="6D6CEE9F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70B2B19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2810FC2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C466FBA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38FBC6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Back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61FC687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 =&gt;</w:t>
                            </w:r>
                          </w:p>
                          <w:p w14:paraId="2C0FFC97" w14:textId="77777777" w:rsidR="004939C9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NotImplementedException</w:t>
                            </w:r>
                            <w:proofErr w:type="spell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A46EDAB" w14:textId="7C59F4A2" w:rsidR="004F4F5C" w:rsidRPr="004939C9" w:rsidRDefault="004939C9" w:rsidP="004939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39C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58C5EC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B24187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939C9">
                        <w:rPr>
                          <w:rFonts w:ascii="Consolas" w:hAnsi="Consolas" w:cs="Cascadia Mono"/>
                          <w:color w:val="2B91AF"/>
                        </w:rPr>
                        <w:t>StateToBrushConverter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IValueConverter</w:t>
                      </w:r>
                      <w:proofErr w:type="spellEnd"/>
                    </w:p>
                    <w:p w14:paraId="0388BCE7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C389C4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Convert(</w:t>
                      </w:r>
                      <w:proofErr w:type="gramEnd"/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B88DF3E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language)</w:t>
                      </w:r>
                    </w:p>
                    <w:p w14:paraId="4CE952D2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E1B2186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(value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State state)</w:t>
                      </w:r>
                    </w:p>
                    <w:p w14:paraId="61E1E659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24EC7EA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value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13581ED9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36A41F35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State.On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14E0CD2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State.Off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A4EA297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Colors.Gray</w:t>
                      </w:r>
                      <w:proofErr w:type="spellEnd"/>
                    </w:p>
                    <w:p w14:paraId="75C04D93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);</w:t>
                      </w:r>
                    </w:p>
                    <w:p w14:paraId="6D6CEE9F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70B2B19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2810FC2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C466FBA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38FBC6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ConvertBack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61FC687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language) =&gt;</w:t>
                      </w:r>
                    </w:p>
                    <w:p w14:paraId="2C0FFC97" w14:textId="77777777" w:rsidR="004939C9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39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NotImplementedException</w:t>
                      </w:r>
                      <w:proofErr w:type="spell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A46EDAB" w14:textId="7C59F4A2" w:rsidR="004F4F5C" w:rsidRPr="004939C9" w:rsidRDefault="004939C9" w:rsidP="004939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39C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DBCF07" w14:textId="77777777" w:rsidR="004F4F5C" w:rsidRDefault="004F4F5C" w:rsidP="004F4F5C"/>
    <w:p w14:paraId="0E8FD4DA" w14:textId="2E0CC347" w:rsidR="00473783" w:rsidRPr="004F4F5C" w:rsidRDefault="00BF6BD4" w:rsidP="004F4F5C">
      <w:pPr>
        <w:rPr>
          <w:rFonts w:cs="Segoe UI"/>
        </w:rPr>
      </w:pPr>
      <w:proofErr w:type="spellStart"/>
      <w:r>
        <w:rPr>
          <w:rFonts w:ascii="Consolas" w:hAnsi="Consolas"/>
          <w:b/>
          <w:bCs/>
        </w:rPr>
        <w:t>StateToBrushConverter</w:t>
      </w:r>
      <w:proofErr w:type="spellEnd"/>
      <w:r w:rsidR="004F4F5C">
        <w:rPr>
          <w:rFonts w:cs="Segoe UI"/>
        </w:rPr>
        <w:t xml:space="preserve"> uses the </w:t>
      </w:r>
      <w:r>
        <w:rPr>
          <w:rFonts w:ascii="Consolas" w:hAnsi="Consolas" w:cs="Segoe UI"/>
          <w:b/>
          <w:bCs/>
        </w:rPr>
        <w:t>interface</w:t>
      </w:r>
      <w:r w:rsidR="004F4F5C">
        <w:rPr>
          <w:rFonts w:cs="Segoe UI"/>
        </w:rPr>
        <w:t xml:space="preserve"> </w:t>
      </w:r>
      <w:r>
        <w:rPr>
          <w:rFonts w:cs="Segoe UI"/>
        </w:rPr>
        <w:t xml:space="preserve">of </w:t>
      </w:r>
      <w:proofErr w:type="spellStart"/>
      <w:r w:rsidRPr="00BF6BD4">
        <w:rPr>
          <w:rFonts w:ascii="Consolas" w:hAnsi="Consolas" w:cs="Cascadia Mono"/>
          <w:b/>
          <w:bCs/>
          <w:color w:val="000000"/>
        </w:rPr>
        <w:t>IValueConverter</w:t>
      </w:r>
      <w:proofErr w:type="spellEnd"/>
      <w:r>
        <w:rPr>
          <w:rFonts w:cs="Segoe UI"/>
        </w:rPr>
        <w:t xml:space="preserve"> </w:t>
      </w:r>
      <w:r w:rsidR="00A017B3">
        <w:rPr>
          <w:rFonts w:cs="Segoe UI"/>
        </w:rPr>
        <w:t xml:space="preserve">for </w:t>
      </w:r>
      <w:r w:rsidR="00A017B3" w:rsidRPr="00A017B3">
        <w:rPr>
          <w:rFonts w:cs="Segoe UI"/>
          <w:b/>
          <w:bCs/>
        </w:rPr>
        <w:t>Data Binding</w:t>
      </w:r>
      <w:r w:rsidR="00A017B3">
        <w:rPr>
          <w:rFonts w:cs="Segoe UI"/>
        </w:rPr>
        <w:t xml:space="preserve"> </w:t>
      </w:r>
      <w:r>
        <w:rPr>
          <w:rFonts w:cs="Segoe UI"/>
        </w:rPr>
        <w:t xml:space="preserve">which will allow the colours of the </w:t>
      </w:r>
      <w:r w:rsidR="004939C9" w:rsidRPr="004939C9">
        <w:rPr>
          <w:rFonts w:ascii="Consolas" w:hAnsi="Consolas" w:cs="Segoe UI"/>
        </w:rPr>
        <w:t>Item</w:t>
      </w:r>
      <w:r>
        <w:rPr>
          <w:rFonts w:cs="Segoe UI"/>
        </w:rPr>
        <w:t xml:space="preserve"> in the game to be represented from either </w:t>
      </w:r>
      <w:r>
        <w:rPr>
          <w:rFonts w:cs="Segoe UI"/>
          <w:i/>
          <w:iCs/>
        </w:rPr>
        <w:t>White</w:t>
      </w:r>
      <w:r w:rsidR="004939C9">
        <w:rPr>
          <w:rFonts w:cs="Segoe UI"/>
        </w:rPr>
        <w:t>,</w:t>
      </w:r>
      <w:r>
        <w:rPr>
          <w:rFonts w:cs="Segoe UI"/>
        </w:rPr>
        <w:t xml:space="preserve"> </w:t>
      </w:r>
      <w:r>
        <w:rPr>
          <w:rFonts w:cs="Segoe UI"/>
          <w:i/>
          <w:iCs/>
        </w:rPr>
        <w:t>Black</w:t>
      </w:r>
      <w:r w:rsidR="004939C9">
        <w:rPr>
          <w:rFonts w:cs="Segoe UI"/>
        </w:rPr>
        <w:t xml:space="preserve"> or </w:t>
      </w:r>
      <w:r w:rsidR="004939C9">
        <w:rPr>
          <w:rFonts w:cs="Segoe UI"/>
          <w:i/>
          <w:iCs/>
        </w:rPr>
        <w:t>Grey</w:t>
      </w:r>
      <w:r w:rsidR="00863DFC">
        <w:rPr>
          <w:rFonts w:cs="Segoe UI"/>
        </w:rPr>
        <w:t xml:space="preserve"> as a </w:t>
      </w:r>
      <w:proofErr w:type="spellStart"/>
      <w:r w:rsidR="00863DFC" w:rsidRPr="00863DFC">
        <w:rPr>
          <w:rFonts w:ascii="Consolas" w:hAnsi="Consolas" w:cs="Segoe UI"/>
          <w:b/>
          <w:bCs/>
        </w:rPr>
        <w:t>SolidColorBrush</w:t>
      </w:r>
      <w:proofErr w:type="spellEnd"/>
      <w:r w:rsidR="00863DFC">
        <w:rPr>
          <w:rFonts w:cs="Segoe UI"/>
        </w:rPr>
        <w:t>.</w:t>
      </w:r>
      <w:r w:rsidR="00473783" w:rsidRPr="00473783">
        <w:rPr>
          <w:rFonts w:ascii="Consolas" w:hAnsi="Consolas"/>
          <w:b/>
          <w:bCs/>
        </w:rPr>
        <w:br w:type="page"/>
      </w:r>
    </w:p>
    <w:p w14:paraId="7AA7F2D5" w14:textId="1A97E9C1" w:rsidR="007D673F" w:rsidRDefault="007D673F" w:rsidP="007D673F">
      <w:pPr>
        <w:pStyle w:val="Heading2"/>
      </w:pPr>
      <w:r>
        <w:lastRenderedPageBreak/>
        <w:t xml:space="preserve">Step </w:t>
      </w:r>
      <w:r w:rsidR="00863DFC">
        <w:t>9</w:t>
      </w:r>
    </w:p>
    <w:p w14:paraId="181BC77F" w14:textId="77777777" w:rsidR="007D673F" w:rsidRDefault="007D673F" w:rsidP="007D673F">
      <w:pPr>
        <w:rPr>
          <w:rFonts w:cs="Segoe UI"/>
          <w:color w:val="000000"/>
        </w:rPr>
      </w:pPr>
    </w:p>
    <w:p w14:paraId="0BC21A99" w14:textId="7304252A" w:rsidR="00863DFC" w:rsidRDefault="00863DFC" w:rsidP="00863DFC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B86DA3">
        <w:rPr>
          <w:rFonts w:ascii="Consolas" w:hAnsi="Consolas"/>
          <w:b/>
          <w:bCs/>
        </w:rPr>
        <w:t>MatchGame</w:t>
      </w:r>
      <w:proofErr w:type="spellEnd"/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863DFC">
        <w:rPr>
          <w:rFonts w:ascii="Consolas" w:hAnsi="Consolas" w:cs="Segoe UI"/>
          <w:b/>
          <w:bCs/>
        </w:rPr>
        <w:t>Library Constants, Variables and Choose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 w:rsidRPr="00863DFC">
        <w:rPr>
          <w:rFonts w:cs="Segoe UI"/>
          <w:b/>
          <w:bCs/>
        </w:rPr>
        <w:t>Constants</w:t>
      </w:r>
      <w:r>
        <w:rPr>
          <w:rFonts w:cs="Segoe UI"/>
        </w:rPr>
        <w:t xml:space="preserve">, </w:t>
      </w:r>
      <w:r>
        <w:rPr>
          <w:rFonts w:cs="Segoe UI"/>
          <w:b/>
          <w:bCs/>
        </w:rPr>
        <w:t>Variables</w:t>
      </w:r>
      <w:r>
        <w:rPr>
          <w:rFonts w:cs="Segoe UI"/>
        </w:rPr>
        <w:t xml:space="preserve"> and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17D65C4A" w14:textId="77777777" w:rsidR="007D673F" w:rsidRDefault="007D673F" w:rsidP="007D673F">
      <w:pPr>
        <w:rPr>
          <w:rFonts w:cs="Segoe UI"/>
        </w:rPr>
      </w:pPr>
    </w:p>
    <w:p w14:paraId="159F536F" w14:textId="77777777" w:rsidR="007D673F" w:rsidRDefault="007D673F" w:rsidP="007D67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23EBA12" wp14:editId="7B751EF9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4AAA4F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A31515"/>
                              </w:rPr>
                              <w:t>"Match Game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0747947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terval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3F5D9E2A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16;</w:t>
                            </w:r>
                            <w:proofErr w:type="gramEnd"/>
                          </w:p>
                          <w:p w14:paraId="05899764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elay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4;</w:t>
                            </w:r>
                            <w:proofErr w:type="gramEnd"/>
                          </w:p>
                          <w:p w14:paraId="0A817A8C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4;</w:t>
                            </w:r>
                            <w:proofErr w:type="gramEnd"/>
                          </w:p>
                          <w:p w14:paraId="24470E93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506DC57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hits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33FE5A1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miss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558F3CE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State&gt; _states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08E0706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Collection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Item&gt; _items =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3B02BD9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88F0649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F11DC0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;</w:t>
                            </w:r>
                            <w:proofErr w:type="gramEnd"/>
                          </w:p>
                          <w:p w14:paraId="3A0F12B6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6F4DA04A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tch _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;</w:t>
                            </w:r>
                            <w:proofErr w:type="gramEnd"/>
                          </w:p>
                          <w:p w14:paraId="100B1E5D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;</w:t>
                            </w:r>
                            <w:proofErr w:type="gramEnd"/>
                          </w:p>
                          <w:p w14:paraId="1598836B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turns;</w:t>
                            </w:r>
                            <w:proofErr w:type="gramEnd"/>
                          </w:p>
                          <w:p w14:paraId="16F66B1A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778603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325CD218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2DF4B49E" w14:textId="77777777" w:rsidR="00B86DA3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3A10BD08" w14:textId="1FC1D955" w:rsidR="007D673F" w:rsidRPr="00B86DA3" w:rsidRDefault="00B86DA3" w:rsidP="00B86D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B86DA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3EBA12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94AAA4F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B86DA3">
                        <w:rPr>
                          <w:rFonts w:ascii="Consolas" w:hAnsi="Consolas" w:cs="Cascadia Mono"/>
                          <w:color w:val="A31515"/>
                        </w:rPr>
                        <w:t>"Match Game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0747947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interval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3F5D9E2A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16;</w:t>
                      </w:r>
                      <w:proofErr w:type="gramEnd"/>
                    </w:p>
                    <w:p w14:paraId="05899764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delay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4;</w:t>
                      </w:r>
                      <w:proofErr w:type="gramEnd"/>
                    </w:p>
                    <w:p w14:paraId="0A817A8C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4;</w:t>
                      </w:r>
                      <w:proofErr w:type="gramEnd"/>
                    </w:p>
                    <w:p w14:paraId="24470E93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506DC57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&gt; _hits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33FE5A1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&gt; _miss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558F3CE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, State&gt; _states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08E0706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ObservableCollection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&lt;Item&gt; _items =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3B02BD9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88F0649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F11DC0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timer;</w:t>
                      </w:r>
                      <w:proofErr w:type="gramEnd"/>
                    </w:p>
                    <w:p w14:paraId="3A0F12B6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6F4DA04A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Match _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match;</w:t>
                      </w:r>
                      <w:proofErr w:type="gramEnd"/>
                    </w:p>
                    <w:p w14:paraId="100B1E5D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count;</w:t>
                      </w:r>
                      <w:proofErr w:type="gramEnd"/>
                    </w:p>
                    <w:p w14:paraId="1598836B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turns;</w:t>
                      </w:r>
                      <w:proofErr w:type="gramEnd"/>
                    </w:p>
                    <w:p w14:paraId="16F66B1A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778603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B86D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325CD218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2DF4B49E" w14:textId="77777777" w:rsidR="00B86DA3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3A10BD08" w14:textId="1FC1D955" w:rsidR="007D673F" w:rsidRPr="00B86DA3" w:rsidRDefault="00B86DA3" w:rsidP="00B86D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B86DA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5086EB" w14:textId="77777777" w:rsidR="007D673F" w:rsidRDefault="007D673F" w:rsidP="007D673F"/>
    <w:p w14:paraId="1F2807B8" w14:textId="6A4259F7" w:rsidR="007D673F" w:rsidRDefault="00863DFC" w:rsidP="007D673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 and </w:t>
      </w:r>
      <w:r w:rsidRPr="00C41667">
        <w:rPr>
          <w:rFonts w:cs="Segoe UI"/>
          <w:b/>
          <w:bCs/>
        </w:rPr>
        <w:t xml:space="preserve">Variables </w:t>
      </w:r>
      <w:r>
        <w:rPr>
          <w:rFonts w:cs="Segoe UI"/>
        </w:rPr>
        <w:t xml:space="preserve">are used to store various values for the game.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863DFC">
        <w:rPr>
          <w:rFonts w:ascii="Consolas" w:hAnsi="Consolas" w:cs="Segoe UI"/>
          <w:b/>
          <w:bCs/>
        </w:rPr>
        <w:t>Choose</w:t>
      </w:r>
      <w:r>
        <w:rPr>
          <w:rFonts w:cs="Segoe UI"/>
        </w:rPr>
        <w:t xml:space="preserve"> will be used to create a list of</w:t>
      </w:r>
      <w:r w:rsidR="00B86DA3">
        <w:rPr>
          <w:rFonts w:cs="Segoe UI"/>
        </w:rPr>
        <w:t xml:space="preserve"> unique</w:t>
      </w:r>
      <w:r>
        <w:rPr>
          <w:rFonts w:cs="Segoe UI"/>
        </w:rPr>
        <w:t xml:space="preserve"> randomised number</w:t>
      </w:r>
      <w:r w:rsidR="00B86DA3">
        <w:rPr>
          <w:rFonts w:cs="Segoe UI"/>
        </w:rPr>
        <w:t>s</w:t>
      </w:r>
      <w:r>
        <w:rPr>
          <w:rFonts w:cs="Segoe UI"/>
        </w:rPr>
        <w:t>.</w:t>
      </w:r>
      <w:r w:rsidR="007D673F">
        <w:br w:type="page"/>
      </w:r>
    </w:p>
    <w:p w14:paraId="2D233B38" w14:textId="40EA3500" w:rsidR="00742FB9" w:rsidRDefault="00742FB9" w:rsidP="00742FB9">
      <w:pPr>
        <w:pStyle w:val="Heading2"/>
      </w:pPr>
      <w:r>
        <w:lastRenderedPageBreak/>
        <w:t xml:space="preserve">Step </w:t>
      </w:r>
      <w:r w:rsidR="00F123ED">
        <w:t>10</w:t>
      </w:r>
    </w:p>
    <w:p w14:paraId="3BA399ED" w14:textId="77777777" w:rsidR="00742FB9" w:rsidRDefault="00742FB9" w:rsidP="00742FB9">
      <w:pPr>
        <w:rPr>
          <w:rFonts w:cs="Segoe UI"/>
          <w:color w:val="000000"/>
        </w:rPr>
      </w:pPr>
    </w:p>
    <w:p w14:paraId="0E54F6FC" w14:textId="3E001955" w:rsidR="00742FB9" w:rsidRDefault="00F123ED" w:rsidP="00742FB9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F35579">
        <w:rPr>
          <w:rFonts w:ascii="Consolas" w:hAnsi="Consolas"/>
          <w:b/>
          <w:bCs/>
        </w:rPr>
        <w:t>Match</w:t>
      </w:r>
      <w:r>
        <w:rPr>
          <w:rFonts w:ascii="Consolas" w:hAnsi="Consolas"/>
          <w:b/>
          <w:bCs/>
        </w:rPr>
        <w:t>Game</w:t>
      </w:r>
      <w:proofErr w:type="spellEnd"/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 the</w:t>
      </w:r>
      <w:r w:rsidR="00742FB9">
        <w:rPr>
          <w:rFonts w:cs="Segoe UI"/>
        </w:rPr>
        <w:t xml:space="preserve"> </w:t>
      </w:r>
      <w:r w:rsidR="00742FB9">
        <w:rPr>
          <w:rFonts w:cs="Segoe UI"/>
          <w:b/>
          <w:bCs/>
        </w:rPr>
        <w:t>Comment</w:t>
      </w:r>
      <w:r w:rsidR="00742FB9">
        <w:rPr>
          <w:rFonts w:cs="Segoe UI"/>
        </w:rPr>
        <w:t xml:space="preserve"> of </w:t>
      </w:r>
      <w:r w:rsidR="00742FB9" w:rsidRPr="00F75A6D">
        <w:rPr>
          <w:rFonts w:ascii="Consolas" w:hAnsi="Consolas" w:cs="Segoe UI"/>
          <w:b/>
          <w:bCs/>
        </w:rPr>
        <w:t xml:space="preserve">// </w:t>
      </w:r>
      <w:r w:rsidR="00F35579" w:rsidRPr="00F35579">
        <w:rPr>
          <w:rFonts w:ascii="Consolas" w:hAnsi="Consolas" w:cs="Segoe UI"/>
          <w:b/>
          <w:bCs/>
        </w:rPr>
        <w:t>Library Set, Change</w:t>
      </w:r>
      <w:r w:rsidR="00F35579">
        <w:rPr>
          <w:rFonts w:ascii="Consolas" w:hAnsi="Consolas" w:cs="Segoe UI"/>
          <w:b/>
          <w:bCs/>
        </w:rPr>
        <w:t>,</w:t>
      </w:r>
      <w:r w:rsidR="00F35579" w:rsidRPr="00F35579">
        <w:rPr>
          <w:rFonts w:ascii="Consolas" w:hAnsi="Consolas" w:cs="Segoe UI"/>
          <w:b/>
          <w:bCs/>
        </w:rPr>
        <w:t xml:space="preserve"> Update</w:t>
      </w:r>
      <w:r w:rsidR="00F35579">
        <w:rPr>
          <w:rFonts w:ascii="Consolas" w:hAnsi="Consolas" w:cs="Segoe UI"/>
          <w:b/>
          <w:bCs/>
        </w:rPr>
        <w:t xml:space="preserve"> &amp; Pattern</w:t>
      </w:r>
      <w:r w:rsidR="00F35579" w:rsidRPr="00F35579">
        <w:rPr>
          <w:rFonts w:ascii="Consolas" w:hAnsi="Consolas" w:cs="Segoe UI"/>
          <w:b/>
          <w:bCs/>
        </w:rPr>
        <w:t xml:space="preserve"> Method</w:t>
      </w:r>
      <w:r w:rsidR="00F35579">
        <w:rPr>
          <w:rFonts w:ascii="Consolas" w:hAnsi="Consolas" w:cs="Segoe UI"/>
          <w:b/>
          <w:bCs/>
        </w:rPr>
        <w:t xml:space="preserve"> </w:t>
      </w:r>
      <w:r w:rsidR="00742FB9">
        <w:rPr>
          <w:rFonts w:cs="Segoe UI"/>
        </w:rPr>
        <w:t xml:space="preserve">type the following </w:t>
      </w:r>
      <w:r w:rsidR="00742FB9">
        <w:rPr>
          <w:rFonts w:cs="Segoe UI"/>
          <w:b/>
          <w:bCs/>
        </w:rPr>
        <w:t>Methods</w:t>
      </w:r>
      <w:r w:rsidR="00742FB9">
        <w:rPr>
          <w:rFonts w:cs="Segoe UI"/>
        </w:rPr>
        <w:t>:</w:t>
      </w:r>
    </w:p>
    <w:p w14:paraId="6C93EBE0" w14:textId="77777777" w:rsidR="00742FB9" w:rsidRDefault="00742FB9" w:rsidP="00742FB9">
      <w:pPr>
        <w:rPr>
          <w:rFonts w:cs="Segoe UI"/>
        </w:rPr>
      </w:pPr>
    </w:p>
    <w:p w14:paraId="01CCD169" w14:textId="77777777" w:rsidR="00742FB9" w:rsidRDefault="00742FB9" w:rsidP="00742FB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61BB09" wp14:editId="0B511287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D67570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State state) =&gt;</w:t>
                            </w:r>
                          </w:p>
                          <w:p w14:paraId="086434FD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FirstOrDefault</w:t>
                            </w:r>
                            <w:proofErr w:type="spellEnd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w =&gt; </w:t>
                            </w:r>
                            <w:proofErr w:type="spell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w.Index</w:t>
                            </w:r>
                            <w:proofErr w:type="spell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index)</w:t>
                            </w:r>
                          </w:p>
                          <w:p w14:paraId="07518596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.State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state;</w:t>
                            </w:r>
                          </w:p>
                          <w:p w14:paraId="5D7E7D65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89D647B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Change(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 match) =&gt;</w:t>
                            </w:r>
                          </w:p>
                          <w:p w14:paraId="2924A5E4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count, _match) = (delay, match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DFCE22F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97E146A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(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 state)</w:t>
                            </w:r>
                          </w:p>
                          <w:p w14:paraId="24E223B7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280EAF7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item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tems)</w:t>
                            </w:r>
                          </w:p>
                          <w:p w14:paraId="76C2C425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State</w:t>
                            </w:r>
                            <w:proofErr w:type="spellEnd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state;</w:t>
                            </w:r>
                          </w:p>
                          <w:p w14:paraId="28EBA50C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3277C85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E0FF3D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tern(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EACA9FD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1023F26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hits.Clear</w:t>
                            </w:r>
                            <w:proofErr w:type="spellEnd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E3D98E6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.Clear</w:t>
                            </w:r>
                            <w:proofErr w:type="spellEnd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C1FB8C0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s.Clear</w:t>
                            </w:r>
                            <w:proofErr w:type="spellEnd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7FF67B5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(</w:t>
                            </w:r>
                            <w:proofErr w:type="spellStart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Off</w:t>
                            </w:r>
                            <w:proofErr w:type="spell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C3A48F1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s =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0, total, size);</w:t>
                            </w:r>
                          </w:p>
                          <w:p w14:paraId="130D3C9D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7DDB1EA2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33379E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ate </w:t>
                            </w:r>
                            <w:proofErr w:type="spell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</w:t>
                            </w:r>
                            <w:proofErr w:type="spell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Off</w:t>
                            </w:r>
                            <w:proofErr w:type="spell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9E99185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s.Contains</w:t>
                            </w:r>
                            <w:proofErr w:type="spellEnd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))</w:t>
                            </w:r>
                          </w:p>
                          <w:p w14:paraId="10809574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FF2399D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tate = </w:t>
                            </w:r>
                            <w:proofErr w:type="spell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On</w:t>
                            </w:r>
                            <w:proofErr w:type="spell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A9917E5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s.Add</w:t>
                            </w:r>
                            <w:proofErr w:type="spellEnd"/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, state);</w:t>
                            </w:r>
                          </w:p>
                          <w:p w14:paraId="5E36A08E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0BA44DE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, state);</w:t>
                            </w:r>
                          </w:p>
                          <w:p w14:paraId="34F0FE52" w14:textId="77777777" w:rsidR="001D754D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63635DB" w14:textId="1C596B6E" w:rsidR="000560EC" w:rsidRPr="001D754D" w:rsidRDefault="001D754D" w:rsidP="001D75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754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61BB09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D67570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index, State state) =&gt;</w:t>
                      </w:r>
                    </w:p>
                    <w:p w14:paraId="086434FD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items.FirstOrDefault</w:t>
                      </w:r>
                      <w:proofErr w:type="spellEnd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(w =&gt; </w:t>
                      </w:r>
                      <w:proofErr w:type="spell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w.Index</w:t>
                      </w:r>
                      <w:proofErr w:type="spell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== index)</w:t>
                      </w:r>
                    </w:p>
                    <w:p w14:paraId="07518596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.State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= state;</w:t>
                      </w:r>
                    </w:p>
                    <w:p w14:paraId="5D7E7D65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89D647B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Change(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Match match) =&gt;</w:t>
                      </w:r>
                    </w:p>
                    <w:p w14:paraId="2924A5E4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(_count, _match) = (delay, match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DFCE22F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97E146A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Update(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tate state)</w:t>
                      </w:r>
                    </w:p>
                    <w:p w14:paraId="24E223B7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280EAF7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var item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_items)</w:t>
                      </w:r>
                    </w:p>
                    <w:p w14:paraId="76C2C425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item.State</w:t>
                      </w:r>
                      <w:proofErr w:type="spellEnd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= state;</w:t>
                      </w:r>
                    </w:p>
                    <w:p w14:paraId="28EBA50C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3277C85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E0FF3D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Pattern(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EACA9FD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1023F26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hits.Clear</w:t>
                      </w:r>
                      <w:proofErr w:type="spellEnd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E3D98E6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miss.Clear</w:t>
                      </w:r>
                      <w:proofErr w:type="spellEnd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C1FB8C0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tates.Clear</w:t>
                      </w:r>
                      <w:proofErr w:type="spellEnd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7FF67B5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Update(</w:t>
                      </w:r>
                      <w:proofErr w:type="spellStart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tate.Off</w:t>
                      </w:r>
                      <w:proofErr w:type="spell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C3A48F1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positions =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0, total, size);</w:t>
                      </w:r>
                    </w:p>
                    <w:p w14:paraId="130D3C9D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7DDB1EA2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33379E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State </w:t>
                      </w:r>
                      <w:proofErr w:type="spell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Off</w:t>
                      </w:r>
                      <w:proofErr w:type="spell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9E99185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D754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positions.Contains</w:t>
                      </w:r>
                      <w:proofErr w:type="spellEnd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(index))</w:t>
                      </w:r>
                    </w:p>
                    <w:p w14:paraId="10809574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FF2399D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tate = </w:t>
                      </w:r>
                      <w:proofErr w:type="spell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On</w:t>
                      </w:r>
                      <w:proofErr w:type="spell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A9917E5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tates.Add</w:t>
                      </w:r>
                      <w:proofErr w:type="spellEnd"/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(index, state);</w:t>
                      </w:r>
                    </w:p>
                    <w:p w14:paraId="5E36A08E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0BA44DE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index, state);</w:t>
                      </w:r>
                    </w:p>
                    <w:p w14:paraId="34F0FE52" w14:textId="77777777" w:rsidR="001D754D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63635DB" w14:textId="1C596B6E" w:rsidR="000560EC" w:rsidRPr="001D754D" w:rsidRDefault="001D754D" w:rsidP="001D75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754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8A6550" w14:textId="77777777" w:rsidR="00742FB9" w:rsidRDefault="00742FB9" w:rsidP="00742FB9"/>
    <w:p w14:paraId="1D9544C4" w14:textId="7D69549B" w:rsidR="00742FB9" w:rsidRDefault="001D754D" w:rsidP="00742FB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Set</w:t>
      </w:r>
      <w:r>
        <w:rPr>
          <w:rFonts w:cs="Segoe UI"/>
        </w:rPr>
        <w:t xml:space="preserve"> is used to update the </w:t>
      </w:r>
      <w:r w:rsidRPr="001D754D">
        <w:rPr>
          <w:rFonts w:ascii="Consolas" w:hAnsi="Consolas" w:cs="Segoe UI"/>
          <w:b/>
          <w:bCs/>
        </w:rPr>
        <w:t>State</w:t>
      </w:r>
      <w:r>
        <w:rPr>
          <w:rFonts w:cs="Segoe UI"/>
        </w:rPr>
        <w:t xml:space="preserve"> for an </w:t>
      </w:r>
      <w:r w:rsidRPr="001D754D">
        <w:rPr>
          <w:rFonts w:ascii="Consolas" w:hAnsi="Consolas" w:cs="Segoe UI"/>
          <w:b/>
          <w:bCs/>
        </w:rPr>
        <w:t>Item</w:t>
      </w:r>
      <w:r>
        <w:rPr>
          <w:rFonts w:cs="Segoe UI"/>
        </w:rPr>
        <w:t xml:space="preserve"> </w:t>
      </w:r>
      <w:r w:rsidR="00584DD8">
        <w:rPr>
          <w:rFonts w:cs="Segoe UI"/>
        </w:rPr>
        <w:t>and</w:t>
      </w:r>
      <w:r>
        <w:rPr>
          <w:rFonts w:cs="Segoe UI"/>
        </w:rPr>
        <w:t xml:space="preserve"> </w:t>
      </w:r>
      <w:r w:rsidRPr="001D754D">
        <w:rPr>
          <w:rFonts w:ascii="Consolas" w:hAnsi="Consolas" w:cs="Segoe UI"/>
          <w:b/>
          <w:bCs/>
        </w:rPr>
        <w:t>Change</w:t>
      </w:r>
      <w:r>
        <w:t xml:space="preserve"> uses tuple-syntax to update the values being passed in. </w:t>
      </w:r>
      <w:r w:rsidRPr="001D754D">
        <w:rPr>
          <w:rFonts w:ascii="Consolas" w:hAnsi="Consolas"/>
          <w:b/>
          <w:bCs/>
        </w:rPr>
        <w:t>Update</w:t>
      </w:r>
      <w:r>
        <w:t xml:space="preserve"> is used to set the </w:t>
      </w:r>
      <w:r w:rsidRPr="001D754D">
        <w:rPr>
          <w:rFonts w:ascii="Consolas" w:hAnsi="Consolas"/>
          <w:b/>
          <w:bCs/>
        </w:rPr>
        <w:t>State</w:t>
      </w:r>
      <w:r>
        <w:t xml:space="preserve"> for all items and </w:t>
      </w:r>
      <w:r w:rsidRPr="001D754D">
        <w:rPr>
          <w:rFonts w:ascii="Consolas" w:hAnsi="Consolas"/>
          <w:b/>
          <w:bCs/>
        </w:rPr>
        <w:t>Pattern</w:t>
      </w:r>
      <w:r>
        <w:t xml:space="preserve"> is used to display the items that are to be matched</w:t>
      </w:r>
      <w:r w:rsidR="00584DD8">
        <w:t xml:space="preserve"> using </w:t>
      </w:r>
      <w:r w:rsidR="00584DD8" w:rsidRPr="00584DD8">
        <w:rPr>
          <w:rFonts w:ascii="Consolas" w:hAnsi="Consolas"/>
          <w:b/>
          <w:bCs/>
        </w:rPr>
        <w:t>Set</w:t>
      </w:r>
      <w:r w:rsidR="00584DD8">
        <w:t>.</w:t>
      </w:r>
      <w:r w:rsidR="00742FB9">
        <w:br w:type="page"/>
      </w:r>
    </w:p>
    <w:p w14:paraId="6CF3DEDE" w14:textId="764BFF0F" w:rsidR="00C76622" w:rsidRDefault="00C76622" w:rsidP="00C76622">
      <w:pPr>
        <w:pStyle w:val="Heading2"/>
      </w:pPr>
      <w:r>
        <w:lastRenderedPageBreak/>
        <w:t>Step 1</w:t>
      </w:r>
      <w:r>
        <w:t>1</w:t>
      </w:r>
    </w:p>
    <w:p w14:paraId="62B9C9CE" w14:textId="77777777" w:rsidR="00C76622" w:rsidRDefault="00C76622" w:rsidP="00C76622">
      <w:pPr>
        <w:rPr>
          <w:rFonts w:cs="Segoe UI"/>
          <w:color w:val="000000"/>
        </w:rPr>
      </w:pPr>
    </w:p>
    <w:p w14:paraId="0C7FD80E" w14:textId="59CFF1F8" w:rsidR="00C76622" w:rsidRDefault="00C76622" w:rsidP="00C76622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MatchGame</w:t>
      </w:r>
      <w:proofErr w:type="spellEnd"/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A83312">
        <w:rPr>
          <w:rFonts w:ascii="Consolas" w:hAnsi="Consolas" w:cs="Segoe UI"/>
          <w:b/>
          <w:bCs/>
        </w:rPr>
        <w:t xml:space="preserve">Library </w:t>
      </w:r>
      <w:r>
        <w:rPr>
          <w:rFonts w:ascii="Consolas" w:hAnsi="Consolas" w:cs="Segoe UI"/>
          <w:b/>
          <w:bCs/>
        </w:rPr>
        <w:t>Tick</w:t>
      </w:r>
      <w:r w:rsidRPr="00F35579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1F903A00" w14:textId="77777777" w:rsidR="00C76622" w:rsidRDefault="00C76622" w:rsidP="00C76622">
      <w:pPr>
        <w:rPr>
          <w:rFonts w:cs="Segoe UI"/>
        </w:rPr>
      </w:pPr>
    </w:p>
    <w:p w14:paraId="7B0DCC37" w14:textId="77777777" w:rsidR="00C76622" w:rsidRDefault="00C76622" w:rsidP="00C7662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41B993C" wp14:editId="51D25482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E81706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Tick(</w:t>
                            </w:r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9C841C2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28F7DA1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match)</w:t>
                            </w:r>
                          </w:p>
                          <w:p w14:paraId="55D34E45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6EA388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Complete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D84698D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Game Over with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{_turns}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atches!"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BD23B8F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?.</w:t>
                            </w:r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Stop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B43C82C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63170D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Memorise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0E782A1D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delay)</w:t>
                            </w:r>
                          </w:p>
                          <w:p w14:paraId="32F44C97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Pattern(</w:t>
                            </w:r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12AFD38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count-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-;</w:t>
                            </w:r>
                            <w:proofErr w:type="gramEnd"/>
                          </w:p>
                          <w:p w14:paraId="4941284E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0)</w:t>
                            </w:r>
                          </w:p>
                          <w:p w14:paraId="63B425CE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Change(</w:t>
                            </w:r>
                            <w:proofErr w:type="spellStart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Waiting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11B3824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C456A8F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Waiting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6E15D39A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delay)</w:t>
                            </w:r>
                          </w:p>
                          <w:p w14:paraId="5663AB1D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(</w:t>
                            </w:r>
                            <w:proofErr w:type="spellStart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Wait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8A84E3A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count-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-;</w:t>
                            </w:r>
                            <w:proofErr w:type="gramEnd"/>
                          </w:p>
                          <w:p w14:paraId="7BCDE6FA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0)</w:t>
                            </w:r>
                          </w:p>
                          <w:p w14:paraId="2522F1D8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Change(</w:t>
                            </w:r>
                            <w:proofErr w:type="spellStart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Remember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8A4AA09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01BE871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Remember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9B13AB2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delay)</w:t>
                            </w:r>
                          </w:p>
                          <w:p w14:paraId="1F25C46A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(</w:t>
                            </w:r>
                            <w:proofErr w:type="spellStart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Off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6ECD2D4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count-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-;</w:t>
                            </w:r>
                            <w:proofErr w:type="gramEnd"/>
                          </w:p>
                          <w:p w14:paraId="4660CAF5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0)</w:t>
                            </w:r>
                          </w:p>
                          <w:p w14:paraId="0A56FED6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467B0573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hits.Count</w:t>
                            </w:r>
                            <w:proofErr w:type="spellEnd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size)</w:t>
                            </w:r>
                          </w:p>
                          <w:p w14:paraId="788CDEF8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4F52DA43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turns+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88C1415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Change(</w:t>
                            </w:r>
                            <w:proofErr w:type="spellStart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Memorise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0EB3800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0AD0580E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5CED4E5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Change(</w:t>
                            </w:r>
                            <w:proofErr w:type="spellStart"/>
                            <w:proofErr w:type="gram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Complete</w:t>
                            </w:r>
                            <w:proofErr w:type="spellEnd"/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ACA3DCB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5BB15E19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C7662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E73DE9E" w14:textId="77777777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7E8DA7F" w14:textId="7E301EB3" w:rsidR="00C76622" w:rsidRPr="00C76622" w:rsidRDefault="00C76622" w:rsidP="00C76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662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1B993C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E81706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Tick(</w:t>
                      </w:r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9C841C2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28F7DA1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match)</w:t>
                      </w:r>
                    </w:p>
                    <w:p w14:paraId="55D34E45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6EA388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Complete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D84698D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76622">
                        <w:rPr>
                          <w:rFonts w:ascii="Consolas" w:hAnsi="Consolas" w:cs="Cascadia Mono"/>
                          <w:color w:val="A31515"/>
                        </w:rPr>
                        <w:t xml:space="preserve">$"Game Over with 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{_turns}</w:t>
                      </w:r>
                      <w:r w:rsidRPr="00C76622">
                        <w:rPr>
                          <w:rFonts w:ascii="Consolas" w:hAnsi="Consolas" w:cs="Cascadia Mono"/>
                          <w:color w:val="A31515"/>
                        </w:rPr>
                        <w:t xml:space="preserve"> Matches!"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BD23B8F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timer?.</w:t>
                      </w:r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Stop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B43C82C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63170D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Memorise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0E782A1D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count == delay)</w:t>
                      </w:r>
                    </w:p>
                    <w:p w14:paraId="32F44C97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Pattern(</w:t>
                      </w:r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12AFD38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count-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-;</w:t>
                      </w:r>
                      <w:proofErr w:type="gramEnd"/>
                    </w:p>
                    <w:p w14:paraId="4941284E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count == 0)</w:t>
                      </w:r>
                    </w:p>
                    <w:p w14:paraId="63B425CE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Change(</w:t>
                      </w:r>
                      <w:proofErr w:type="spellStart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Waiting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11B3824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C456A8F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Waiting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6E15D39A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count == delay)</w:t>
                      </w:r>
                    </w:p>
                    <w:p w14:paraId="5663AB1D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Update(</w:t>
                      </w:r>
                      <w:proofErr w:type="spellStart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State.Wait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8A84E3A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count-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-;</w:t>
                      </w:r>
                      <w:proofErr w:type="gramEnd"/>
                    </w:p>
                    <w:p w14:paraId="7BCDE6FA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count == 0)</w:t>
                      </w:r>
                    </w:p>
                    <w:p w14:paraId="2522F1D8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Change(</w:t>
                      </w:r>
                      <w:proofErr w:type="spellStart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Remember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8A4AA09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01BE871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Remember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9B13AB2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count == delay)</w:t>
                      </w:r>
                    </w:p>
                    <w:p w14:paraId="1F25C46A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Update(</w:t>
                      </w:r>
                      <w:proofErr w:type="spellStart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State.Off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6ECD2D4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count-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-;</w:t>
                      </w:r>
                      <w:proofErr w:type="gramEnd"/>
                    </w:p>
                    <w:p w14:paraId="4660CAF5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count == 0)</w:t>
                      </w:r>
                    </w:p>
                    <w:p w14:paraId="0A56FED6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467B0573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hits.Count</w:t>
                      </w:r>
                      <w:proofErr w:type="spellEnd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== size)</w:t>
                      </w:r>
                    </w:p>
                    <w:p w14:paraId="788CDEF8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4F52DA43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turns+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88C1415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Change(</w:t>
                      </w:r>
                      <w:proofErr w:type="spellStart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Memorise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0EB3800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0AD0580E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5CED4E5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Change(</w:t>
                      </w:r>
                      <w:proofErr w:type="spellStart"/>
                      <w:proofErr w:type="gram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Match.Complete</w:t>
                      </w:r>
                      <w:proofErr w:type="spellEnd"/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ACA3DCB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5BB15E19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C7662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E73DE9E" w14:textId="77777777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7E8DA7F" w14:textId="7E301EB3" w:rsidR="00C76622" w:rsidRPr="00C76622" w:rsidRDefault="00C76622" w:rsidP="00C76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662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B605F5A" w14:textId="77777777" w:rsidR="00C76622" w:rsidRDefault="00C76622" w:rsidP="00C76622"/>
    <w:p w14:paraId="0CD00272" w14:textId="65C29D21" w:rsidR="00C76622" w:rsidRDefault="00C76622" w:rsidP="00C7662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Tick</w:t>
      </w:r>
      <w:r>
        <w:rPr>
          <w:rFonts w:cs="Segoe UI"/>
        </w:rPr>
        <w:t xml:space="preserve"> will be used by the </w:t>
      </w:r>
      <w:r>
        <w:rPr>
          <w:rFonts w:cs="Segoe UI"/>
          <w:b/>
          <w:bCs/>
        </w:rPr>
        <w:t>Timer</w:t>
      </w:r>
      <w:r>
        <w:rPr>
          <w:rFonts w:cs="Segoe UI"/>
        </w:rPr>
        <w:t xml:space="preserve"> and will perform the actions in the game depending on the value of the </w:t>
      </w:r>
      <w:proofErr w:type="spellStart"/>
      <w:r w:rsidRPr="00C76622">
        <w:rPr>
          <w:rFonts w:ascii="Consolas" w:hAnsi="Consolas" w:cs="Segoe UI"/>
          <w:b/>
          <w:bCs/>
        </w:rPr>
        <w:t>enum</w:t>
      </w:r>
      <w:proofErr w:type="spellEnd"/>
      <w:r>
        <w:rPr>
          <w:rFonts w:cs="Segoe UI"/>
        </w:rPr>
        <w:t xml:space="preserve"> of </w:t>
      </w:r>
      <w:r w:rsidRPr="00C76622">
        <w:rPr>
          <w:rFonts w:ascii="Consolas" w:hAnsi="Consolas" w:cs="Segoe UI"/>
          <w:b/>
          <w:bCs/>
        </w:rPr>
        <w:t>Match</w:t>
      </w:r>
      <w:r>
        <w:rPr>
          <w:rFonts w:cs="Segoe UI"/>
        </w:rPr>
        <w:t xml:space="preserve"> which includes displaying a message when the game is finished using a </w:t>
      </w:r>
      <w:r w:rsidRPr="00C76622">
        <w:rPr>
          <w:rFonts w:ascii="Consolas" w:hAnsi="Consolas" w:cs="Segoe UI"/>
          <w:b/>
          <w:bCs/>
        </w:rPr>
        <w:t>Dialog</w:t>
      </w:r>
      <w:r>
        <w:rPr>
          <w:rFonts w:cs="Segoe UI"/>
        </w:rPr>
        <w:t xml:space="preserve"> and using</w:t>
      </w:r>
      <w:r w:rsidR="005473D5">
        <w:rPr>
          <w:rFonts w:cs="Segoe UI"/>
        </w:rPr>
        <w:t xml:space="preserve"> the </w:t>
      </w:r>
      <w:r w:rsidR="005473D5" w:rsidRPr="005473D5">
        <w:rPr>
          <w:rFonts w:cs="Segoe UI"/>
          <w:b/>
          <w:bCs/>
        </w:rPr>
        <w:t>Methods</w:t>
      </w:r>
      <w:r w:rsidR="005473D5">
        <w:rPr>
          <w:rFonts w:cs="Segoe UI"/>
        </w:rPr>
        <w:t xml:space="preserve"> of</w:t>
      </w:r>
      <w:r>
        <w:rPr>
          <w:rFonts w:cs="Segoe UI"/>
        </w:rPr>
        <w:t xml:space="preserve"> </w:t>
      </w:r>
      <w:r w:rsidRPr="00C76622">
        <w:rPr>
          <w:rFonts w:ascii="Consolas" w:hAnsi="Consolas" w:cs="Segoe UI"/>
          <w:b/>
          <w:bCs/>
        </w:rPr>
        <w:t>Change</w:t>
      </w:r>
      <w:r>
        <w:rPr>
          <w:rFonts w:cs="Segoe UI"/>
        </w:rPr>
        <w:t xml:space="preserve"> or </w:t>
      </w:r>
      <w:r w:rsidRPr="00C76622">
        <w:rPr>
          <w:rFonts w:ascii="Consolas" w:hAnsi="Consolas" w:cs="Segoe UI"/>
          <w:b/>
          <w:bCs/>
        </w:rPr>
        <w:t>Update</w:t>
      </w:r>
      <w:r>
        <w:rPr>
          <w:rFonts w:cs="Segoe UI"/>
        </w:rPr>
        <w:t xml:space="preserve"> to display elements in the game as needed.</w:t>
      </w:r>
      <w:r>
        <w:br w:type="page"/>
      </w:r>
    </w:p>
    <w:p w14:paraId="23697366" w14:textId="4DD4BA33" w:rsidR="001E4165" w:rsidRDefault="001E4165" w:rsidP="001E4165">
      <w:pPr>
        <w:pStyle w:val="Heading2"/>
      </w:pPr>
      <w:r>
        <w:lastRenderedPageBreak/>
        <w:t xml:space="preserve">Step </w:t>
      </w:r>
      <w:r w:rsidR="00C04EC9">
        <w:t>1</w:t>
      </w:r>
      <w:r w:rsidR="00A83312">
        <w:t>2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06487369" w:rsidR="001E4165" w:rsidRDefault="00FB25CE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CodesGame</w:t>
      </w:r>
      <w:proofErr w:type="spellEnd"/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</w:t>
      </w:r>
      <w:r w:rsidR="001E4165">
        <w:rPr>
          <w:rFonts w:cs="Segoe UI"/>
        </w:rPr>
        <w:t xml:space="preserve"> </w:t>
      </w:r>
      <w:r w:rsidR="001E4165" w:rsidRPr="00F75A6D">
        <w:rPr>
          <w:rFonts w:ascii="Consolas" w:hAnsi="Consolas" w:cs="Segoe UI"/>
          <w:b/>
          <w:bCs/>
        </w:rPr>
        <w:t xml:space="preserve">// </w:t>
      </w:r>
      <w:r w:rsidRPr="00FB25CE">
        <w:rPr>
          <w:rFonts w:ascii="Consolas" w:hAnsi="Consolas" w:cs="Segoe UI"/>
          <w:b/>
          <w:bCs/>
        </w:rPr>
        <w:t xml:space="preserve">Library </w:t>
      </w:r>
      <w:r w:rsidR="00A83312">
        <w:rPr>
          <w:rFonts w:ascii="Consolas" w:hAnsi="Consolas" w:cs="Segoe UI"/>
          <w:b/>
          <w:bCs/>
        </w:rPr>
        <w:t>Play, Layout &amp;</w:t>
      </w:r>
      <w:r w:rsidRPr="00FB25CE">
        <w:rPr>
          <w:rFonts w:ascii="Consolas" w:hAnsi="Consolas" w:cs="Segoe UI"/>
          <w:b/>
          <w:bCs/>
        </w:rPr>
        <w:t xml:space="preserve"> New Method</w:t>
      </w:r>
      <w:r>
        <w:rPr>
          <w:rFonts w:ascii="Consolas" w:hAnsi="Consolas" w:cs="Segoe UI"/>
          <w:b/>
          <w:bCs/>
        </w:rPr>
        <w:t xml:space="preserve"> </w:t>
      </w:r>
      <w:r w:rsidR="001E4165">
        <w:rPr>
          <w:rFonts w:cs="Segoe UI"/>
        </w:rPr>
        <w:t xml:space="preserve">type the following </w:t>
      </w:r>
      <w:r w:rsidR="001E4165"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4B5B4B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0D7F6BA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</w:t>
                            </w:r>
                          </w:p>
                          <w:p w14:paraId="28211FF4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9D39A27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match == 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Remember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amp;&amp; </w:t>
                            </w:r>
                          </w:p>
                          <w:p w14:paraId="65CD7AB8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hits.Count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_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.Count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size)</w:t>
                            </w:r>
                          </w:p>
                          <w:p w14:paraId="16E9D9A9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44FE2B1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s.ContainsKey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index) &amp;&amp; </w:t>
                            </w:r>
                          </w:p>
                          <w:p w14:paraId="27B85FEB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!_</w:t>
                            </w:r>
                            <w:proofErr w:type="spellStart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hits.Contains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))</w:t>
                            </w:r>
                          </w:p>
                          <w:p w14:paraId="67447603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hits.Add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);</w:t>
                            </w:r>
                          </w:p>
                          <w:p w14:paraId="48704168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spellStart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s.ContainsKey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index) &amp;&amp; </w:t>
                            </w:r>
                          </w:p>
                          <w:p w14:paraId="158A1757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!_</w:t>
                            </w:r>
                            <w:proofErr w:type="spellStart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.Contains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))</w:t>
                            </w:r>
                          </w:p>
                          <w:p w14:paraId="6DAE0EF0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.Add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);</w:t>
                            </w:r>
                          </w:p>
                          <w:p w14:paraId="497FFF14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ndex, 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On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E697FB3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054E346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39FC7D4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C1C9DC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spellStart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)</w:t>
                            </w:r>
                          </w:p>
                          <w:p w14:paraId="6C69DF73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4AE3996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1AE3FE3F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79D66B1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Add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(index, 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Wait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, (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 Play(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2C7969CC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8DC7440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ItemsSource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items;</w:t>
                            </w:r>
                          </w:p>
                          <w:p w14:paraId="4C649D7B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AFA568B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0D6EAB1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)</w:t>
                            </w:r>
                          </w:p>
                          <w:p w14:paraId="4FF633C2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32C80CE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urns =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4D563048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unt =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;</w:t>
                            </w:r>
                            <w:proofErr w:type="gramEnd"/>
                          </w:p>
                          <w:p w14:paraId="7E872500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hits.Clear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1A371F4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.Clear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6576859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24AD57B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display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BEC9D88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atch = 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.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Memorise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F64600B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XamlRoot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08C566BB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?.</w:t>
                            </w:r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Stop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802DA85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imer =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085D7D7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9B61D6F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terval = </w:t>
                            </w:r>
                            <w:proofErr w:type="spell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interval)</w:t>
                            </w:r>
                          </w:p>
                          <w:p w14:paraId="0A940C5C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CAAE183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Tick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729A525A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ck(</w:t>
                            </w:r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55638F7" w14:textId="77777777" w:rsidR="00A83312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991A4BB" w14:textId="77D40F5A" w:rsidR="001E4165" w:rsidRPr="00A83312" w:rsidRDefault="00A83312" w:rsidP="00A833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8331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0D7F6BA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index)</w:t>
                      </w:r>
                    </w:p>
                    <w:p w14:paraId="28211FF4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9D39A27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(_match == 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Match.Remember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&amp;&amp; </w:t>
                      </w:r>
                    </w:p>
                    <w:p w14:paraId="65CD7AB8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hits.Count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+ _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miss.Count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&lt; size)</w:t>
                      </w:r>
                    </w:p>
                    <w:p w14:paraId="16E9D9A9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44FE2B1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states.ContainsKey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(index) &amp;&amp; </w:t>
                      </w:r>
                    </w:p>
                    <w:p w14:paraId="27B85FEB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!_</w:t>
                      </w:r>
                      <w:proofErr w:type="spellStart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hits.Contains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index))</w:t>
                      </w:r>
                    </w:p>
                    <w:p w14:paraId="67447603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hits.Add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index);</w:t>
                      </w:r>
                    </w:p>
                    <w:p w14:paraId="48704168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spellStart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states.ContainsKey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(index) &amp;&amp; </w:t>
                      </w:r>
                    </w:p>
                    <w:p w14:paraId="158A1757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!_</w:t>
                      </w:r>
                      <w:proofErr w:type="spellStart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miss.Contains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index))</w:t>
                      </w:r>
                    </w:p>
                    <w:p w14:paraId="6DAE0EF0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miss.Add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index);</w:t>
                      </w:r>
                    </w:p>
                    <w:p w14:paraId="497FFF14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index, 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State.On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E697FB3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054E346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39FC7D4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C1C9DC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spellStart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display)</w:t>
                      </w:r>
                    </w:p>
                    <w:p w14:paraId="6C69DF73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4AE3996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1AE3FE3F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79D66B1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items.Add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Item(index, 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State.Wait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, (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) =&gt; Play(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)));</w:t>
                      </w:r>
                    </w:p>
                    <w:p w14:paraId="2C7969CC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8DC7440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display.ItemsSource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= _items;</w:t>
                      </w:r>
                    </w:p>
                    <w:p w14:paraId="4C649D7B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AFA568B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0D6EAB1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display)</w:t>
                      </w:r>
                    </w:p>
                    <w:p w14:paraId="4FF633C2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32C80CE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turns =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4D563048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count =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delay;</w:t>
                      </w:r>
                      <w:proofErr w:type="gramEnd"/>
                    </w:p>
                    <w:p w14:paraId="7E872500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hits.Clear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1A371F4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miss.Clear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6576859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24AD57B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Layout(display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BEC9D88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match = 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Match.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Memorise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F64600B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display.XamlRoot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08C566BB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timer?.</w:t>
                      </w:r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Stop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802DA85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timer =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085D7D7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9B61D6F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Interval = </w:t>
                      </w:r>
                      <w:proofErr w:type="spell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interval)</w:t>
                      </w:r>
                    </w:p>
                    <w:p w14:paraId="0A940C5C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CAAE183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timer.Tick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A8331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729A525A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Tick(</w:t>
                      </w:r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55638F7" w14:textId="77777777" w:rsidR="00A83312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991A4BB" w14:textId="77D40F5A" w:rsidR="001E4165" w:rsidRPr="00A83312" w:rsidRDefault="00A83312" w:rsidP="00A833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8331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C4A662" w14:textId="77777777" w:rsidR="004B5B4B" w:rsidRDefault="004B5B4B"/>
    <w:p w14:paraId="3EF1CD4F" w14:textId="331AAC18" w:rsidR="001E4165" w:rsidRPr="009D66D5" w:rsidRDefault="00A83312">
      <w:pPr>
        <w:rPr>
          <w:rFonts w:eastAsiaTheme="majorEastAsia" w:cs="Segoe U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Play</w:t>
      </w:r>
      <w:r w:rsidR="004B5B4B">
        <w:t xml:space="preserve"> will</w:t>
      </w:r>
      <w:r>
        <w:t xml:space="preserve"> be used when recalling a pattern of elements and will set them accordingly, </w:t>
      </w:r>
      <w:r w:rsidRPr="00A83312">
        <w:rPr>
          <w:rFonts w:ascii="Consolas" w:hAnsi="Consolas"/>
          <w:b/>
          <w:bCs/>
        </w:rPr>
        <w:t>Layout</w:t>
      </w:r>
      <w:r>
        <w:t xml:space="preserve"> will use </w:t>
      </w:r>
      <w:r w:rsidRPr="00A83312">
        <w:rPr>
          <w:rFonts w:ascii="Consolas" w:hAnsi="Consolas"/>
          <w:b/>
          <w:bCs/>
        </w:rPr>
        <w:t>Play</w:t>
      </w:r>
      <w:r>
        <w:t xml:space="preserve"> </w:t>
      </w:r>
      <w:r w:rsidR="005473D5">
        <w:t>and</w:t>
      </w:r>
      <w:r>
        <w:t xml:space="preserve"> create set of elements</w:t>
      </w:r>
      <w:r w:rsidR="004B5B4B">
        <w:t xml:space="preserve"> </w:t>
      </w:r>
      <w:r w:rsidR="009D66D5">
        <w:rPr>
          <w:rFonts w:cs="Segoe UI"/>
        </w:rPr>
        <w:t xml:space="preserve">and </w:t>
      </w:r>
      <w:r w:rsidR="009D66D5" w:rsidRPr="009D66D5">
        <w:rPr>
          <w:rFonts w:ascii="Consolas" w:hAnsi="Consolas" w:cstheme="majorHAnsi"/>
          <w:b/>
          <w:bCs/>
        </w:rPr>
        <w:t>New</w:t>
      </w:r>
      <w:r w:rsidR="009D66D5">
        <w:rPr>
          <w:rFonts w:cs="Segoe UI"/>
        </w:rPr>
        <w:t xml:space="preserve"> will be used </w:t>
      </w:r>
      <w:r>
        <w:rPr>
          <w:rFonts w:cs="Segoe UI"/>
        </w:rPr>
        <w:t xml:space="preserve">to start a new game and </w:t>
      </w:r>
      <w:r w:rsidR="00F8765A">
        <w:rPr>
          <w:rFonts w:cs="Segoe UI"/>
        </w:rPr>
        <w:t>setup</w:t>
      </w:r>
      <w:r>
        <w:rPr>
          <w:rFonts w:cs="Segoe UI"/>
        </w:rPr>
        <w:t xml:space="preserve"> the </w:t>
      </w:r>
      <w:r w:rsidRPr="00A83312">
        <w:rPr>
          <w:rFonts w:cs="Segoe UI"/>
          <w:b/>
          <w:bCs/>
        </w:rPr>
        <w:t>Timer</w:t>
      </w:r>
      <w:r>
        <w:rPr>
          <w:rFonts w:cs="Segoe UI"/>
        </w:rPr>
        <w:t>.</w:t>
      </w:r>
    </w:p>
    <w:p w14:paraId="368E4A9D" w14:textId="77777777" w:rsidR="00C04EC9" w:rsidRDefault="00C04EC9" w:rsidP="00915C09">
      <w:pPr>
        <w:pStyle w:val="Heading2"/>
      </w:pPr>
    </w:p>
    <w:p w14:paraId="63DE4EA9" w14:textId="77777777" w:rsidR="00C13E21" w:rsidRDefault="00C13E2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42F952D8" w:rsidR="00915C09" w:rsidRDefault="00915C09" w:rsidP="00915C09">
      <w:pPr>
        <w:pStyle w:val="Heading2"/>
      </w:pPr>
      <w:r>
        <w:lastRenderedPageBreak/>
        <w:t xml:space="preserve">Step </w:t>
      </w:r>
      <w:r w:rsidR="00C04EC9">
        <w:t>1</w:t>
      </w:r>
      <w:r w:rsidR="0065445D">
        <w:t>3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0899C5EC">
                  <wp:extent cx="2635192" cy="2170605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746041C" w14:textId="77777777" w:rsidR="00C04EC9" w:rsidRDefault="00C04EC9" w:rsidP="00D47544">
      <w:pPr>
        <w:pStyle w:val="Heading2"/>
      </w:pPr>
    </w:p>
    <w:p w14:paraId="34274976" w14:textId="624EAB7E" w:rsidR="00D47544" w:rsidRDefault="00D47544" w:rsidP="00D47544">
      <w:pPr>
        <w:pStyle w:val="Heading2"/>
      </w:pPr>
      <w:r>
        <w:t xml:space="preserve">Step </w:t>
      </w:r>
      <w:r w:rsidR="00C04EC9">
        <w:t>1</w:t>
      </w:r>
      <w:r w:rsidR="0065445D">
        <w:t>4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0C2384CF" w14:textId="05B83BF8" w:rsidR="00E04FD4" w:rsidRDefault="00E04FD4" w:rsidP="00E04FD4">
      <w:pPr>
        <w:pStyle w:val="Heading2"/>
      </w:pPr>
      <w:r>
        <w:t>Step 1</w:t>
      </w:r>
      <w:r w:rsidR="0065445D">
        <w:t>5</w:t>
      </w:r>
    </w:p>
    <w:p w14:paraId="49AAAFE6" w14:textId="77777777" w:rsidR="00E04FD4" w:rsidRDefault="00E04FD4" w:rsidP="00E04FD4"/>
    <w:p w14:paraId="342AD4F6" w14:textId="77777777" w:rsidR="00E04FD4" w:rsidRDefault="00E04FD4" w:rsidP="00E04FD4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below </w:t>
      </w:r>
      <w:r w:rsidRPr="001868FF">
        <w:rPr>
          <w:rFonts w:ascii="Consolas" w:hAnsi="Consolas"/>
          <w:b/>
          <w:bCs/>
        </w:rPr>
        <w:t>&lt;Window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6A38A301" w14:textId="77777777" w:rsidR="00E04FD4" w:rsidRDefault="00E04FD4" w:rsidP="00E04FD4"/>
    <w:p w14:paraId="19D23BB3" w14:textId="77777777" w:rsidR="00E04FD4" w:rsidRDefault="00E04FD4" w:rsidP="00E04FD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75BC64B" wp14:editId="56D2EE88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46E749" w14:textId="77777777" w:rsidR="00E04FD4" w:rsidRPr="0012561C" w:rsidRDefault="00E04FD4" w:rsidP="00E04FD4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5BC64B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546E749" w14:textId="77777777" w:rsidR="00E04FD4" w:rsidRPr="0012561C" w:rsidRDefault="00E04FD4" w:rsidP="00E04FD4">
                      <w:pPr>
                        <w:pStyle w:val="SourceCode"/>
                        <w:spacing w:after="0"/>
                      </w:pPr>
                      <w:proofErr w:type="spellStart"/>
                      <w:r w:rsidRPr="0012561C">
                        <w:rPr>
                          <w:rFonts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>ui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12561C">
                        <w:rPr>
                          <w:rFonts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12561C">
                        <w:rPr>
                          <w:rFonts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"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490FCE" w14:textId="77777777" w:rsidR="00E04FD4" w:rsidRDefault="00E04FD4" w:rsidP="00E04FD4"/>
    <w:p w14:paraId="5AF01A24" w14:textId="77777777" w:rsidR="00E04FD4" w:rsidRDefault="00E04FD4" w:rsidP="00E04FD4">
      <w:r>
        <w:t xml:space="preserve">The </w:t>
      </w:r>
      <w:r w:rsidRPr="0012561C">
        <w:rPr>
          <w:b/>
          <w:bCs/>
        </w:rPr>
        <w:t>XAML</w:t>
      </w:r>
      <w:r>
        <w:t xml:space="preserve"> for </w:t>
      </w:r>
      <w:r w:rsidRPr="0012561C">
        <w:rPr>
          <w:rFonts w:ascii="Consolas" w:hAnsi="Consolas"/>
          <w:b/>
          <w:bCs/>
        </w:rPr>
        <w:t>&lt;Window&gt;</w:t>
      </w:r>
      <w:r>
        <w:t xml:space="preserve"> should then look as follows:</w:t>
      </w:r>
    </w:p>
    <w:p w14:paraId="4827BBC8" w14:textId="77777777" w:rsidR="00E04FD4" w:rsidRDefault="00E04FD4" w:rsidP="00E04FD4">
      <w:pPr>
        <w:rPr>
          <w:rFonts w:cs="Segoe UI"/>
        </w:rPr>
      </w:pPr>
    </w:p>
    <w:p w14:paraId="6A8E5DF5" w14:textId="21D2FA1E" w:rsidR="008F62FD" w:rsidRDefault="00E04FD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5D21D8B" wp14:editId="58C4211E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F343C8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A31515"/>
                              </w:rPr>
                              <w:t>Window</w:t>
                            </w:r>
                          </w:p>
                          <w:p w14:paraId="3C7C1677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7F769FA7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proofErr w:type="gram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tchGame.MainWindow"</w:t>
                            </w:r>
                          </w:p>
                          <w:p w14:paraId="04D7D45D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winfx/2006/xaml/presentation"</w:t>
                            </w:r>
                          </w:p>
                          <w:p w14:paraId="66FAAFA7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proofErr w:type="spell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</w:t>
                            </w:r>
                            <w:proofErr w:type="spellStart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winfx</w:t>
                            </w:r>
                            <w:proofErr w:type="spell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/2006/</w:t>
                            </w:r>
                            <w:proofErr w:type="spellStart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xaml</w:t>
                            </w:r>
                            <w:proofErr w:type="spell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3A317887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proofErr w:type="spellEnd"/>
                            <w:proofErr w:type="gram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MatchGame</w:t>
                            </w:r>
                            <w:proofErr w:type="spell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16E9AB3D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d</w:t>
                            </w:r>
                            <w:proofErr w:type="spellEnd"/>
                            <w:proofErr w:type="gramEnd"/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expression/blend/2008"</w:t>
                            </w:r>
                          </w:p>
                          <w:p w14:paraId="1D5AEE9F" w14:textId="77777777" w:rsidR="0065445D" w:rsidRPr="0065445D" w:rsidRDefault="0065445D" w:rsidP="0065445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45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FF0000"/>
                              </w:rPr>
                              <w:t>mc</w:t>
                            </w:r>
                            <w:r w:rsidRPr="0065445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openxmlformats.org/markup-compatibility/2006"</w:t>
                            </w:r>
                          </w:p>
                          <w:p w14:paraId="099B31D2" w14:textId="44810AB9" w:rsidR="00E04FD4" w:rsidRPr="0065445D" w:rsidRDefault="0065445D" w:rsidP="0065445D">
                            <w:pPr>
                              <w:pStyle w:val="SourceCode"/>
                              <w:spacing w:after="0"/>
                            </w:pPr>
                            <w:r w:rsidRPr="0065445D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65445D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5445D">
                              <w:rPr>
                                <w:rFonts w:cs="Cascadia Mono"/>
                                <w:color w:val="FF0000"/>
                              </w:rPr>
                              <w:t>mc</w:t>
                            </w:r>
                            <w:r w:rsidRPr="0065445D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65445D">
                              <w:rPr>
                                <w:rFonts w:cs="Cascadia Mono"/>
                                <w:color w:val="FF0000"/>
                              </w:rPr>
                              <w:t>Ignorable</w:t>
                            </w:r>
                            <w:proofErr w:type="spellEnd"/>
                            <w:proofErr w:type="gramEnd"/>
                            <w:r w:rsidRPr="0065445D">
                              <w:rPr>
                                <w:rFonts w:cs="Cascadia Mono"/>
                                <w:color w:val="0000FF"/>
                              </w:rPr>
                              <w:t>="d"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D21D8B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F343C8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45D">
                        <w:rPr>
                          <w:rFonts w:ascii="Consolas" w:hAnsi="Consolas" w:cs="Cascadia Mono"/>
                          <w:color w:val="A31515"/>
                        </w:rPr>
                        <w:t>Window</w:t>
                      </w:r>
                    </w:p>
                    <w:p w14:paraId="3C7C1677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ui</w:t>
                      </w:r>
                      <w:proofErr w:type="spell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7F769FA7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proofErr w:type="gram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="MatchGame.MainWindow"</w:t>
                      </w:r>
                    </w:p>
                    <w:p w14:paraId="04D7D45D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="http://schemas.microsoft.com/winfx/2006/xaml/presentation"</w:t>
                      </w:r>
                    </w:p>
                    <w:p w14:paraId="66FAAFA7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proofErr w:type="spell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="http://schemas.microsoft.com/</w:t>
                      </w:r>
                      <w:proofErr w:type="spellStart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winfx</w:t>
                      </w:r>
                      <w:proofErr w:type="spell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/2006/</w:t>
                      </w:r>
                      <w:proofErr w:type="spellStart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xaml</w:t>
                      </w:r>
                      <w:proofErr w:type="spell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3A317887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proofErr w:type="spellEnd"/>
                      <w:proofErr w:type="gram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using:MatchGame</w:t>
                      </w:r>
                      <w:proofErr w:type="spell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16E9AB3D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d</w:t>
                      </w:r>
                      <w:proofErr w:type="spellEnd"/>
                      <w:proofErr w:type="gramEnd"/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="http://schemas.microsoft.com/expression/blend/2008"</w:t>
                      </w:r>
                    </w:p>
                    <w:p w14:paraId="1D5AEE9F" w14:textId="77777777" w:rsidR="0065445D" w:rsidRPr="0065445D" w:rsidRDefault="0065445D" w:rsidP="0065445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45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45D">
                        <w:rPr>
                          <w:rFonts w:ascii="Consolas" w:hAnsi="Consolas" w:cs="Cascadia Mono"/>
                          <w:color w:val="FF0000"/>
                        </w:rPr>
                        <w:t>mc</w:t>
                      </w:r>
                      <w:r w:rsidRPr="0065445D">
                        <w:rPr>
                          <w:rFonts w:ascii="Consolas" w:hAnsi="Consolas" w:cs="Cascadia Mono"/>
                          <w:color w:val="0000FF"/>
                        </w:rPr>
                        <w:t>="http://schemas.openxmlformats.org/markup-compatibility/2006"</w:t>
                      </w:r>
                    </w:p>
                    <w:p w14:paraId="099B31D2" w14:textId="44810AB9" w:rsidR="00E04FD4" w:rsidRPr="0065445D" w:rsidRDefault="0065445D" w:rsidP="0065445D">
                      <w:pPr>
                        <w:pStyle w:val="SourceCode"/>
                        <w:spacing w:after="0"/>
                      </w:pPr>
                      <w:r w:rsidRPr="0065445D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65445D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5445D">
                        <w:rPr>
                          <w:rFonts w:cs="Cascadia Mono"/>
                          <w:color w:val="FF0000"/>
                        </w:rPr>
                        <w:t>mc</w:t>
                      </w:r>
                      <w:r w:rsidRPr="0065445D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65445D">
                        <w:rPr>
                          <w:rFonts w:cs="Cascadia Mono"/>
                          <w:color w:val="FF0000"/>
                        </w:rPr>
                        <w:t>Ignorable</w:t>
                      </w:r>
                      <w:proofErr w:type="spellEnd"/>
                      <w:proofErr w:type="gramEnd"/>
                      <w:r w:rsidRPr="0065445D">
                        <w:rPr>
                          <w:rFonts w:cs="Cascadia Mono"/>
                          <w:color w:val="0000FF"/>
                        </w:rPr>
                        <w:t>="d"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8F62FD">
        <w:br w:type="page"/>
      </w:r>
    </w:p>
    <w:p w14:paraId="2F020639" w14:textId="57E828DB" w:rsidR="00863067" w:rsidRDefault="00863067" w:rsidP="00863067">
      <w:pPr>
        <w:pStyle w:val="Heading2"/>
      </w:pPr>
      <w:r>
        <w:lastRenderedPageBreak/>
        <w:t>Step 1</w:t>
      </w:r>
      <w:r w:rsidR="0065445D">
        <w:t>6</w:t>
      </w:r>
    </w:p>
    <w:p w14:paraId="7BB58D4C" w14:textId="77777777" w:rsidR="00863067" w:rsidRDefault="00863067" w:rsidP="00863067"/>
    <w:p w14:paraId="7EFA9F95" w14:textId="77777777" w:rsidR="00863067" w:rsidRPr="00833CE0" w:rsidRDefault="00863067" w:rsidP="00863067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6FC90472" w14:textId="77777777" w:rsidR="00863067" w:rsidRDefault="00863067" w:rsidP="00863067"/>
    <w:p w14:paraId="0DBC8A38" w14:textId="77777777" w:rsidR="00863067" w:rsidRPr="007A65F3" w:rsidRDefault="00863067" w:rsidP="00863067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4424733" wp14:editId="3DB245D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04A8CD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CCA480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6CFAF25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eToBrushConverter</w:t>
                            </w:r>
                            <w:proofErr w:type="spellEnd"/>
                            <w:proofErr w:type="gram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ateToBrushConverter"/&gt;</w:t>
                            </w:r>
                          </w:p>
                          <w:p w14:paraId="287F06F8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C3B1A7B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73B7F9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C65BCBF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06DDCD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&gt;</w:t>
                            </w:r>
                          </w:p>
                          <w:p w14:paraId="1077E954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Templat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3EE58C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DataTemplate"&gt;</w:t>
                            </w:r>
                          </w:p>
                          <w:p w14:paraId="7EF9283D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37899A15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ui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Piece</w:t>
                            </w:r>
                            <w:proofErr w:type="spellEnd"/>
                            <w:proofErr w:type="gram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IsSquar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</w:p>
                          <w:p w14:paraId="34E8DD17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OneWay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4767D71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proofErr w:type="gramStart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StateToBrushConverte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},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0B739D5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ConverterParamete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True}"</w:t>
                            </w:r>
                          </w:p>
                          <w:p w14:paraId="00327BCC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OneWay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BC3E54D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proofErr w:type="gramStart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StateToBrushConverte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},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5408A8D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ConverterParamete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False}" /&gt;</w:t>
                            </w:r>
                          </w:p>
                          <w:p w14:paraId="68100156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9103056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1B22E5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Templat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1661E3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6B6323C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B1E96F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VariableSizedWrapGrid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MaximumRowsOrColumns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/&gt;</w:t>
                            </w:r>
                          </w:p>
                          <w:p w14:paraId="625525A8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792922B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CFE6A4A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7407DA9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021A1FF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0550992B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010BED2" w14:textId="77777777" w:rsidR="00007986" w:rsidRPr="00007986" w:rsidRDefault="00007986" w:rsidP="000079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079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07986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079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479C832" w14:textId="1D753A9C" w:rsidR="00863067" w:rsidRPr="00007986" w:rsidRDefault="00007986" w:rsidP="00007986">
                            <w:pPr>
                              <w:pStyle w:val="SourceCode"/>
                              <w:spacing w:after="0"/>
                            </w:pPr>
                            <w:r w:rsidRPr="00007986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007986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007986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424733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04A8CD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CCA480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6CFAF25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StateToBrushConverter</w:t>
                      </w:r>
                      <w:proofErr w:type="spellEnd"/>
                      <w:proofErr w:type="gram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StateToBrushConverter"/&gt;</w:t>
                      </w:r>
                    </w:p>
                    <w:p w14:paraId="287F06F8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C3B1A7B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73B7F9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C65BCBF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06DDCD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New"&gt;</w:t>
                      </w:r>
                    </w:p>
                    <w:p w14:paraId="1077E954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Control.ItemTemplat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3EE58C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DataTemplate"&gt;</w:t>
                      </w:r>
                    </w:p>
                    <w:p w14:paraId="7EF9283D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37899A15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ui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Piece</w:t>
                      </w:r>
                      <w:proofErr w:type="spellEnd"/>
                      <w:proofErr w:type="gram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IsSquar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</w:p>
                    <w:p w14:paraId="34E8DD17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State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4767D71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StateToBrushConverte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},</w:t>
                      </w: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0B739D5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ConverterParamete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True}"</w:t>
                      </w:r>
                    </w:p>
                    <w:p w14:paraId="00327BCC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State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BC3E54D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StateToBrushConverte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},</w:t>
                      </w: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5408A8D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ConverterParamete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False}" /&gt;</w:t>
                      </w:r>
                    </w:p>
                    <w:p w14:paraId="68100156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9103056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1B22E5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Control.ItemTemplat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1661E3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6B6323C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B1E96F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VariableSizedWrapGrid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MaximumRowsOrColumns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4"/&gt;</w:t>
                      </w:r>
                    </w:p>
                    <w:p w14:paraId="625525A8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792922B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CFE6A4A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7407DA9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021A1FF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0550992B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007986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010BED2" w14:textId="77777777" w:rsidR="00007986" w:rsidRPr="00007986" w:rsidRDefault="00007986" w:rsidP="000079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0798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07986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079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479C832" w14:textId="1D753A9C" w:rsidR="00863067" w:rsidRPr="00007986" w:rsidRDefault="00007986" w:rsidP="00007986">
                      <w:pPr>
                        <w:pStyle w:val="SourceCode"/>
                        <w:spacing w:after="0"/>
                      </w:pPr>
                      <w:r w:rsidRPr="00007986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007986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007986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0F431D" w14:textId="77777777" w:rsidR="00863067" w:rsidRDefault="00863067" w:rsidP="00863067"/>
    <w:p w14:paraId="3F3FBA7B" w14:textId="341C74D2" w:rsidR="006D6BB5" w:rsidRPr="00D27DB1" w:rsidRDefault="00863067" w:rsidP="00863067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</w:t>
      </w:r>
      <w:r w:rsidRPr="00E83DCE">
        <w:rPr>
          <w:rFonts w:ascii="Consolas" w:hAnsi="Consolas"/>
          <w:b/>
          <w:bCs/>
        </w:rPr>
        <w:t>Resources</w:t>
      </w:r>
      <w:r>
        <w:rPr>
          <w:rFonts w:cs="Segoe UI"/>
        </w:rPr>
        <w:t xml:space="preserve"> using the </w:t>
      </w:r>
      <w:proofErr w:type="spellStart"/>
      <w:r w:rsidRPr="000F37A9">
        <w:rPr>
          <w:rFonts w:ascii="Consolas" w:hAnsi="Consolas" w:cs="Segoe UI"/>
          <w:b/>
          <w:bCs/>
        </w:rPr>
        <w:t>StateToBrushConverter</w:t>
      </w:r>
      <w:proofErr w:type="spellEnd"/>
      <w:r>
        <w:rPr>
          <w:rFonts w:cs="Segoe UI"/>
        </w:rPr>
        <w:t xml:space="preserve"> </w:t>
      </w:r>
      <w:proofErr w:type="gramStart"/>
      <w:r>
        <w:rPr>
          <w:rFonts w:cs="Segoe UI"/>
        </w:rPr>
        <w:t>and also</w:t>
      </w:r>
      <w:proofErr w:type="gramEnd"/>
      <w:r>
        <w:rPr>
          <w:rFonts w:cs="Segoe UI"/>
        </w:rPr>
        <w:t xml:space="preserve"> contains</w:t>
      </w:r>
      <w:r>
        <w:t xml:space="preserve">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5A27B8" w:rsidRPr="005A27B8">
        <w:rPr>
          <w:b/>
          <w:bCs/>
        </w:rPr>
        <w:t>S</w:t>
      </w:r>
      <w:r w:rsidRPr="005A27B8">
        <w:rPr>
          <w:b/>
          <w:bCs/>
        </w:rPr>
        <w:t>cale</w:t>
      </w:r>
      <w:r>
        <w:t xml:space="preserve"> an </w:t>
      </w:r>
      <w:proofErr w:type="spellStart"/>
      <w:r>
        <w:rPr>
          <w:rFonts w:ascii="Consolas" w:hAnsi="Consolas"/>
          <w:b/>
          <w:bCs/>
        </w:rPr>
        <w:t>ItemsControl</w:t>
      </w:r>
      <w:proofErr w:type="spellEnd"/>
      <w:r>
        <w:rPr>
          <w:rFonts w:cs="Segoe UI"/>
        </w:rPr>
        <w:t xml:space="preserve"> which has a </w:t>
      </w:r>
      <w:proofErr w:type="spellStart"/>
      <w:r w:rsidRPr="000F37A9">
        <w:rPr>
          <w:rFonts w:ascii="Consolas" w:hAnsi="Consolas" w:cs="Segoe UI"/>
          <w:b/>
          <w:bCs/>
        </w:rPr>
        <w:t>DataTemplate</w:t>
      </w:r>
      <w:proofErr w:type="spellEnd"/>
      <w:r>
        <w:rPr>
          <w:rFonts w:cs="Segoe UI"/>
        </w:rPr>
        <w:t xml:space="preserve"> which contains a </w:t>
      </w:r>
      <w:r w:rsidRPr="000F37A9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and </w:t>
      </w:r>
      <w:r w:rsidRPr="000F37A9">
        <w:rPr>
          <w:rFonts w:ascii="Consolas" w:hAnsi="Consolas" w:cs="Segoe UI"/>
          <w:b/>
          <w:bCs/>
        </w:rPr>
        <w:t>Piece</w:t>
      </w:r>
      <w:r>
        <w:rPr>
          <w:rFonts w:cs="Segoe UI"/>
        </w:rPr>
        <w:t xml:space="preserve"> which will be bound using </w:t>
      </w:r>
      <w:r w:rsidRPr="000F37A9">
        <w:rPr>
          <w:rFonts w:cs="Segoe UI"/>
          <w:b/>
          <w:bCs/>
        </w:rPr>
        <w:t>Data Binding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5B252CC9" w14:textId="77777777" w:rsidR="00C13E21" w:rsidRDefault="00C13E2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6C6E56A1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987FF1">
        <w:t>7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A7B3588">
                  <wp:extent cx="2635191" cy="2170605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1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4F9A7C23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987FF1">
        <w:t>8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3A5FB8B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987FF1">
        <w:t>9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8AF00A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54D1B5E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A1FCA13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10982E72" w:rsidR="00986C7B" w:rsidRPr="00863067" w:rsidRDefault="00863067" w:rsidP="00863067">
                            <w:pPr>
                              <w:pStyle w:val="SourceCode"/>
                              <w:spacing w:after="0"/>
                            </w:pPr>
                            <w:r w:rsidRPr="00863067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863067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863067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08AF00A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54D1B5E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A1FCA13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10982E72" w:rsidR="00986C7B" w:rsidRPr="00863067" w:rsidRDefault="00863067" w:rsidP="00863067">
                      <w:pPr>
                        <w:pStyle w:val="SourceCode"/>
                        <w:spacing w:after="0"/>
                      </w:pPr>
                      <w:r w:rsidRPr="00863067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863067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863067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7052B220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</w:t>
      </w:r>
      <w:r w:rsidR="00863067">
        <w:rPr>
          <w:rFonts w:cs="Segoe UI"/>
        </w:rPr>
        <w:t xml:space="preserve"> and</w:t>
      </w:r>
      <w:r>
        <w:rPr>
          <w:rFonts w:cs="Segoe UI"/>
        </w:rPr>
        <w:t xml:space="preserve">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>, th</w:t>
      </w:r>
      <w:r w:rsidR="00987FF1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</w:t>
      </w:r>
      <w:r w:rsidR="00987FF1">
        <w:rPr>
          <w:rFonts w:cs="Segoe UI"/>
        </w:rPr>
        <w:t>s</w:t>
      </w:r>
      <w:r>
        <w:rPr>
          <w:rFonts w:cs="Segoe UI"/>
        </w:rPr>
        <w:t xml:space="preserve">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1E3EC6D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C7DDB9" w14:textId="77777777" w:rsidR="00C13E21" w:rsidRDefault="00C13E2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4C4E035D" w:rsidR="00FB4525" w:rsidRDefault="00FB4525" w:rsidP="00FB4525">
      <w:pPr>
        <w:pStyle w:val="Heading2"/>
      </w:pPr>
      <w:r>
        <w:lastRenderedPageBreak/>
        <w:t xml:space="preserve">Step </w:t>
      </w:r>
      <w:r w:rsidR="00520734">
        <w:t>20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A3858D2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520734" w:rsidRPr="00520734">
              <w:rPr>
                <w:b/>
                <w:bCs/>
                <w:lang w:val="en-US"/>
              </w:rPr>
              <w:t>Match</w:t>
            </w:r>
            <w:r w:rsidR="007C2A5F">
              <w:rPr>
                <w:b/>
                <w:bCs/>
                <w:lang w:val="en-US"/>
              </w:rPr>
              <w:t>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07813B68" w:rsidR="00CE7E10" w:rsidRPr="009E492B" w:rsidRDefault="0052073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D0A6CD" wp14:editId="08B9459C">
                  <wp:extent cx="1504800" cy="226800"/>
                  <wp:effectExtent l="0" t="0" r="635" b="190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37F0EA1D" w:rsidR="00FB4525" w:rsidRDefault="0018208F" w:rsidP="0018208F">
      <w:pPr>
        <w:pStyle w:val="Heading2"/>
      </w:pPr>
      <w:r>
        <w:t xml:space="preserve">Step </w:t>
      </w:r>
      <w:r w:rsidR="002647B1">
        <w:t>2</w:t>
      </w:r>
      <w:r w:rsidR="00520734">
        <w:t>1</w:t>
      </w:r>
    </w:p>
    <w:p w14:paraId="47175F12" w14:textId="2714FAF5" w:rsidR="00B554B4" w:rsidRDefault="00B554B4" w:rsidP="00B554B4"/>
    <w:p w14:paraId="6AEC53DB" w14:textId="181A244B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6A00FA" w:rsidRPr="006A00FA">
        <w:t>you</w:t>
      </w:r>
      <w:r w:rsidR="005A27B8">
        <w:t xml:space="preserve"> </w:t>
      </w:r>
      <w:r w:rsidR="00520734">
        <w:t xml:space="preserve">progress by remembering the positions of the </w:t>
      </w:r>
      <w:r w:rsidR="00520734" w:rsidRPr="00520734">
        <w:rPr>
          <w:b/>
          <w:bCs/>
        </w:rPr>
        <w:t>Squares</w:t>
      </w:r>
      <w:r w:rsidR="00520734">
        <w:t xml:space="preserve"> that are </w:t>
      </w:r>
      <w:r w:rsidR="00520734" w:rsidRPr="00520734">
        <w:rPr>
          <w:b/>
          <w:bCs/>
        </w:rPr>
        <w:t>White</w:t>
      </w:r>
      <w:r w:rsidR="00520734">
        <w:rPr>
          <w:rFonts w:cs="Segoe UI"/>
        </w:rPr>
        <w:t xml:space="preserve"> that are shown before a set of </w:t>
      </w:r>
      <w:r w:rsidR="00520734" w:rsidRPr="00520734">
        <w:rPr>
          <w:rFonts w:cs="Segoe UI"/>
          <w:b/>
          <w:bCs/>
        </w:rPr>
        <w:t>Squares</w:t>
      </w:r>
      <w:r w:rsidR="00520734">
        <w:rPr>
          <w:rFonts w:cs="Segoe UI"/>
        </w:rPr>
        <w:t xml:space="preserve"> that are </w:t>
      </w:r>
      <w:r w:rsidR="00520734" w:rsidRPr="00520734">
        <w:rPr>
          <w:rFonts w:cs="Segoe UI"/>
          <w:b/>
          <w:bCs/>
        </w:rPr>
        <w:t>Grey</w:t>
      </w:r>
      <w:r w:rsidR="007C2A5F">
        <w:rPr>
          <w:rFonts w:cs="Segoe UI"/>
        </w:rPr>
        <w:t xml:space="preserve"> </w:t>
      </w:r>
      <w:r w:rsidR="00520734">
        <w:rPr>
          <w:rFonts w:cs="Segoe UI"/>
        </w:rPr>
        <w:t xml:space="preserve">when you see a set of </w:t>
      </w:r>
      <w:r w:rsidR="00520734" w:rsidRPr="00520734">
        <w:rPr>
          <w:rFonts w:cs="Segoe UI"/>
          <w:b/>
          <w:bCs/>
        </w:rPr>
        <w:t>Squares</w:t>
      </w:r>
      <w:r w:rsidR="00520734">
        <w:rPr>
          <w:rFonts w:cs="Segoe UI"/>
        </w:rPr>
        <w:t xml:space="preserve"> that are </w:t>
      </w:r>
      <w:r w:rsidR="00520734" w:rsidRPr="00520734">
        <w:rPr>
          <w:rFonts w:cs="Segoe UI"/>
          <w:b/>
          <w:bCs/>
        </w:rPr>
        <w:t>Black</w:t>
      </w:r>
      <w:r w:rsidR="00520734">
        <w:rPr>
          <w:rFonts w:cs="Segoe UI"/>
        </w:rPr>
        <w:t xml:space="preserve"> if you get them right you proceed to the next ones to </w:t>
      </w:r>
      <w:r w:rsidR="00520734" w:rsidRPr="00520734">
        <w:rPr>
          <w:rFonts w:cs="Segoe UI"/>
          <w:b/>
          <w:bCs/>
        </w:rPr>
        <w:t>Match</w:t>
      </w:r>
      <w:r w:rsidR="00520734">
        <w:rPr>
          <w:rFonts w:cs="Segoe UI"/>
        </w:rPr>
        <w:t xml:space="preserve"> but if you get any wrong you lose the game, </w:t>
      </w:r>
      <w:r w:rsidR="007C2A5F">
        <w:rPr>
          <w:rFonts w:cs="Segoe UI"/>
        </w:rPr>
        <w:t xml:space="preserve">or you can select </w:t>
      </w:r>
      <w:r w:rsidR="007C2A5F" w:rsidRPr="00186F1E">
        <w:rPr>
          <w:rFonts w:cs="Segoe UI"/>
          <w:i/>
          <w:iCs/>
        </w:rPr>
        <w:t>New</w:t>
      </w:r>
      <w:r w:rsidR="007C2A5F">
        <w:rPr>
          <w:rFonts w:cs="Segoe UI"/>
          <w:b/>
          <w:bCs/>
        </w:rPr>
        <w:t xml:space="preserve"> </w:t>
      </w:r>
      <w:r w:rsidR="007C2A5F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1387CA0">
            <wp:extent cx="6645328" cy="357186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8" cy="357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5D4E316F" w:rsidR="00986C7B" w:rsidRDefault="00F15B60" w:rsidP="00F15B60">
      <w:pPr>
        <w:pStyle w:val="Heading2"/>
      </w:pPr>
      <w:r>
        <w:t xml:space="preserve">Step </w:t>
      </w:r>
      <w:r w:rsidR="00C13E21">
        <w:t>2</w:t>
      </w:r>
      <w:r w:rsidR="00520734">
        <w:t>2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9BA1B" w14:textId="77777777" w:rsidR="0025674C" w:rsidRDefault="0025674C" w:rsidP="00071E16">
      <w:pPr>
        <w:spacing w:line="240" w:lineRule="auto"/>
      </w:pPr>
      <w:r>
        <w:separator/>
      </w:r>
    </w:p>
  </w:endnote>
  <w:endnote w:type="continuationSeparator" w:id="0">
    <w:p w14:paraId="501CD0EE" w14:textId="77777777" w:rsidR="0025674C" w:rsidRDefault="0025674C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E5CA9" w14:textId="77777777" w:rsidR="0025674C" w:rsidRDefault="0025674C" w:rsidP="00071E16">
      <w:pPr>
        <w:spacing w:line="240" w:lineRule="auto"/>
      </w:pPr>
      <w:r>
        <w:separator/>
      </w:r>
    </w:p>
  </w:footnote>
  <w:footnote w:type="continuationSeparator" w:id="0">
    <w:p w14:paraId="0AFDCD15" w14:textId="77777777" w:rsidR="0025674C" w:rsidRDefault="0025674C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078CD"/>
    <w:rsid w:val="00007986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4522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0EC"/>
    <w:rsid w:val="000561EB"/>
    <w:rsid w:val="00056B23"/>
    <w:rsid w:val="00061456"/>
    <w:rsid w:val="00061ACD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6AC"/>
    <w:rsid w:val="000D0CA1"/>
    <w:rsid w:val="000D2AF2"/>
    <w:rsid w:val="000D31B3"/>
    <w:rsid w:val="000D49DF"/>
    <w:rsid w:val="000D4D9F"/>
    <w:rsid w:val="000D5EAB"/>
    <w:rsid w:val="000D62E1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5638"/>
    <w:rsid w:val="000E6649"/>
    <w:rsid w:val="000E6E7A"/>
    <w:rsid w:val="000E763B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19A2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86E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978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15D6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D754D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674C"/>
    <w:rsid w:val="002579D6"/>
    <w:rsid w:val="00260DE8"/>
    <w:rsid w:val="00260E81"/>
    <w:rsid w:val="00261B8C"/>
    <w:rsid w:val="00262EE9"/>
    <w:rsid w:val="00263903"/>
    <w:rsid w:val="00263FBE"/>
    <w:rsid w:val="002647B1"/>
    <w:rsid w:val="0027046F"/>
    <w:rsid w:val="00270B99"/>
    <w:rsid w:val="00271893"/>
    <w:rsid w:val="0027307D"/>
    <w:rsid w:val="002737B8"/>
    <w:rsid w:val="0027594D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7D3D"/>
    <w:rsid w:val="002B15A9"/>
    <w:rsid w:val="002B44BC"/>
    <w:rsid w:val="002B56ED"/>
    <w:rsid w:val="002B6136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1D0E"/>
    <w:rsid w:val="002D2FE3"/>
    <w:rsid w:val="002D5F5F"/>
    <w:rsid w:val="002D7622"/>
    <w:rsid w:val="002D7C36"/>
    <w:rsid w:val="002E1253"/>
    <w:rsid w:val="002E33DC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645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3FA4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4269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C9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2432"/>
    <w:rsid w:val="004255AA"/>
    <w:rsid w:val="00426550"/>
    <w:rsid w:val="00432D88"/>
    <w:rsid w:val="004334F9"/>
    <w:rsid w:val="00433F80"/>
    <w:rsid w:val="004345AA"/>
    <w:rsid w:val="00435977"/>
    <w:rsid w:val="00436255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783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9C9"/>
    <w:rsid w:val="00493E5B"/>
    <w:rsid w:val="00494630"/>
    <w:rsid w:val="00497284"/>
    <w:rsid w:val="004A15B9"/>
    <w:rsid w:val="004A2FBD"/>
    <w:rsid w:val="004A3820"/>
    <w:rsid w:val="004A40EE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B4B"/>
    <w:rsid w:val="004B5E6E"/>
    <w:rsid w:val="004B64EA"/>
    <w:rsid w:val="004B6F5F"/>
    <w:rsid w:val="004B7897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4F4F5C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734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3C6"/>
    <w:rsid w:val="00536621"/>
    <w:rsid w:val="005401E8"/>
    <w:rsid w:val="00540885"/>
    <w:rsid w:val="00542A62"/>
    <w:rsid w:val="0054408F"/>
    <w:rsid w:val="00544CC3"/>
    <w:rsid w:val="00544FA9"/>
    <w:rsid w:val="0054650A"/>
    <w:rsid w:val="005473D5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4DD8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7B8"/>
    <w:rsid w:val="005A2A40"/>
    <w:rsid w:val="005B0EA6"/>
    <w:rsid w:val="005B320B"/>
    <w:rsid w:val="005B3984"/>
    <w:rsid w:val="005B3CD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1C6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08BF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2A32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5D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25F"/>
    <w:rsid w:val="006905AF"/>
    <w:rsid w:val="006924F7"/>
    <w:rsid w:val="00692896"/>
    <w:rsid w:val="006960D2"/>
    <w:rsid w:val="006A00FA"/>
    <w:rsid w:val="006A05ED"/>
    <w:rsid w:val="006A228D"/>
    <w:rsid w:val="006A4C7B"/>
    <w:rsid w:val="006A525E"/>
    <w:rsid w:val="006A568D"/>
    <w:rsid w:val="006A602A"/>
    <w:rsid w:val="006B2FF9"/>
    <w:rsid w:val="006B3FAB"/>
    <w:rsid w:val="006B41C0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6BB5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201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2502"/>
    <w:rsid w:val="0071324A"/>
    <w:rsid w:val="0071347D"/>
    <w:rsid w:val="007152DF"/>
    <w:rsid w:val="00716755"/>
    <w:rsid w:val="007203F4"/>
    <w:rsid w:val="0072180F"/>
    <w:rsid w:val="00722393"/>
    <w:rsid w:val="00722681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2FB9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3FE"/>
    <w:rsid w:val="007B09C8"/>
    <w:rsid w:val="007B114F"/>
    <w:rsid w:val="007B1847"/>
    <w:rsid w:val="007B3006"/>
    <w:rsid w:val="007B6A22"/>
    <w:rsid w:val="007B70C4"/>
    <w:rsid w:val="007C0DD9"/>
    <w:rsid w:val="007C136A"/>
    <w:rsid w:val="007C2A5F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D673F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3067"/>
    <w:rsid w:val="00863DFC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8F62FD"/>
    <w:rsid w:val="00900F32"/>
    <w:rsid w:val="00900F4E"/>
    <w:rsid w:val="00901539"/>
    <w:rsid w:val="00903228"/>
    <w:rsid w:val="00903BE2"/>
    <w:rsid w:val="009045D5"/>
    <w:rsid w:val="00904B83"/>
    <w:rsid w:val="009053D2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1518"/>
    <w:rsid w:val="00932AE9"/>
    <w:rsid w:val="00933BAE"/>
    <w:rsid w:val="00936C98"/>
    <w:rsid w:val="00937257"/>
    <w:rsid w:val="00940496"/>
    <w:rsid w:val="00940F92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685C"/>
    <w:rsid w:val="00970465"/>
    <w:rsid w:val="00970D71"/>
    <w:rsid w:val="009712D9"/>
    <w:rsid w:val="009716D7"/>
    <w:rsid w:val="00972F49"/>
    <w:rsid w:val="00973DFE"/>
    <w:rsid w:val="00974ED6"/>
    <w:rsid w:val="00975BBC"/>
    <w:rsid w:val="00975FA1"/>
    <w:rsid w:val="009813F6"/>
    <w:rsid w:val="009814F3"/>
    <w:rsid w:val="00982604"/>
    <w:rsid w:val="00985FB1"/>
    <w:rsid w:val="00986C7B"/>
    <w:rsid w:val="009879AE"/>
    <w:rsid w:val="00987D38"/>
    <w:rsid w:val="00987FF1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66D5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7B3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17A28"/>
    <w:rsid w:val="00A20313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3E68"/>
    <w:rsid w:val="00A4535C"/>
    <w:rsid w:val="00A4769F"/>
    <w:rsid w:val="00A476F9"/>
    <w:rsid w:val="00A50044"/>
    <w:rsid w:val="00A50755"/>
    <w:rsid w:val="00A51EA5"/>
    <w:rsid w:val="00A54CFA"/>
    <w:rsid w:val="00A55178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312"/>
    <w:rsid w:val="00A8387B"/>
    <w:rsid w:val="00A84A4A"/>
    <w:rsid w:val="00A85337"/>
    <w:rsid w:val="00A85E0B"/>
    <w:rsid w:val="00A90582"/>
    <w:rsid w:val="00A905FE"/>
    <w:rsid w:val="00A92641"/>
    <w:rsid w:val="00A92CC2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D67EF"/>
    <w:rsid w:val="00AE0847"/>
    <w:rsid w:val="00AE0F7E"/>
    <w:rsid w:val="00AE1DD0"/>
    <w:rsid w:val="00AE1E14"/>
    <w:rsid w:val="00AE3C45"/>
    <w:rsid w:val="00AE4D9C"/>
    <w:rsid w:val="00AE4ED6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3BF3"/>
    <w:rsid w:val="00B752E4"/>
    <w:rsid w:val="00B762B7"/>
    <w:rsid w:val="00B763E6"/>
    <w:rsid w:val="00B7720E"/>
    <w:rsid w:val="00B806F9"/>
    <w:rsid w:val="00B80965"/>
    <w:rsid w:val="00B82A18"/>
    <w:rsid w:val="00B841AC"/>
    <w:rsid w:val="00B86DA3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076A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01CB"/>
    <w:rsid w:val="00BF1D65"/>
    <w:rsid w:val="00BF4EDB"/>
    <w:rsid w:val="00BF5741"/>
    <w:rsid w:val="00BF59AC"/>
    <w:rsid w:val="00BF5E04"/>
    <w:rsid w:val="00BF606D"/>
    <w:rsid w:val="00BF68F2"/>
    <w:rsid w:val="00BF6BD4"/>
    <w:rsid w:val="00BF7B7D"/>
    <w:rsid w:val="00C003BF"/>
    <w:rsid w:val="00C00840"/>
    <w:rsid w:val="00C02B7C"/>
    <w:rsid w:val="00C0423A"/>
    <w:rsid w:val="00C04EC9"/>
    <w:rsid w:val="00C052B8"/>
    <w:rsid w:val="00C05513"/>
    <w:rsid w:val="00C0621E"/>
    <w:rsid w:val="00C073C2"/>
    <w:rsid w:val="00C1084C"/>
    <w:rsid w:val="00C1186C"/>
    <w:rsid w:val="00C11B37"/>
    <w:rsid w:val="00C13DB2"/>
    <w:rsid w:val="00C13E21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1E82"/>
    <w:rsid w:val="00C62B11"/>
    <w:rsid w:val="00C644F8"/>
    <w:rsid w:val="00C64A28"/>
    <w:rsid w:val="00C650AA"/>
    <w:rsid w:val="00C651E3"/>
    <w:rsid w:val="00C66009"/>
    <w:rsid w:val="00C6713A"/>
    <w:rsid w:val="00C673B5"/>
    <w:rsid w:val="00C67802"/>
    <w:rsid w:val="00C701C6"/>
    <w:rsid w:val="00C70362"/>
    <w:rsid w:val="00C70AD8"/>
    <w:rsid w:val="00C70E70"/>
    <w:rsid w:val="00C715E1"/>
    <w:rsid w:val="00C739CA"/>
    <w:rsid w:val="00C74FE1"/>
    <w:rsid w:val="00C7512D"/>
    <w:rsid w:val="00C76505"/>
    <w:rsid w:val="00C76622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31A8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8CB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4C4F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57F4F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3724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08C"/>
    <w:rsid w:val="00DF1D6A"/>
    <w:rsid w:val="00DF3959"/>
    <w:rsid w:val="00DF4E4E"/>
    <w:rsid w:val="00DF5C18"/>
    <w:rsid w:val="00DF644D"/>
    <w:rsid w:val="00DF6C45"/>
    <w:rsid w:val="00DF6FB7"/>
    <w:rsid w:val="00E03C2A"/>
    <w:rsid w:val="00E04FD4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372D"/>
    <w:rsid w:val="00E77F2B"/>
    <w:rsid w:val="00E80EE2"/>
    <w:rsid w:val="00E823D2"/>
    <w:rsid w:val="00E83094"/>
    <w:rsid w:val="00E83DCE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3B94"/>
    <w:rsid w:val="00EE5264"/>
    <w:rsid w:val="00EE5805"/>
    <w:rsid w:val="00EE5BF1"/>
    <w:rsid w:val="00EE5C05"/>
    <w:rsid w:val="00EE5FFD"/>
    <w:rsid w:val="00EE650F"/>
    <w:rsid w:val="00EF0834"/>
    <w:rsid w:val="00EF1506"/>
    <w:rsid w:val="00EF174E"/>
    <w:rsid w:val="00EF1F3D"/>
    <w:rsid w:val="00EF332F"/>
    <w:rsid w:val="00EF44D3"/>
    <w:rsid w:val="00EF4A59"/>
    <w:rsid w:val="00EF4B56"/>
    <w:rsid w:val="00EF58B9"/>
    <w:rsid w:val="00EF5A4E"/>
    <w:rsid w:val="00F00ECE"/>
    <w:rsid w:val="00F03354"/>
    <w:rsid w:val="00F044A8"/>
    <w:rsid w:val="00F04E22"/>
    <w:rsid w:val="00F0709F"/>
    <w:rsid w:val="00F101B9"/>
    <w:rsid w:val="00F118C2"/>
    <w:rsid w:val="00F121DA"/>
    <w:rsid w:val="00F123ED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6F39"/>
    <w:rsid w:val="00F27241"/>
    <w:rsid w:val="00F27FB0"/>
    <w:rsid w:val="00F30D12"/>
    <w:rsid w:val="00F33265"/>
    <w:rsid w:val="00F35579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162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8765A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25CE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51E5"/>
    <w:rsid w:val="00FC6E68"/>
    <w:rsid w:val="00FD16B0"/>
    <w:rsid w:val="00FD1C68"/>
    <w:rsid w:val="00FD2759"/>
    <w:rsid w:val="00FD2D3D"/>
    <w:rsid w:val="00FD423E"/>
    <w:rsid w:val="00FD4811"/>
    <w:rsid w:val="00FD5C85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45D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069</Words>
  <Characters>609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0T12:16:00Z</dcterms:created>
  <dcterms:modified xsi:type="dcterms:W3CDTF">2023-01-20T12:16:00Z</dcterms:modified>
</cp:coreProperties>
</file>